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</w:pPr>
      <w:bookmarkStart w:id="0" w:name="_Hlk72357215"/>
      <w:bookmarkEnd w:id="0"/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Case study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: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 xml:space="preserve"> 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C934FD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EN.P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hishek Gopinath</w:t>
            </w:r>
          </w:p>
        </w:tc>
      </w:tr>
      <w:tr w:rsidR="00C934FD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EN.P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n Henry</w:t>
            </w:r>
          </w:p>
        </w:tc>
      </w:tr>
      <w:tr w:rsidR="00C934FD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EN.P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ss Joseph Thomas</w:t>
            </w:r>
          </w:p>
        </w:tc>
      </w:tr>
    </w:tbl>
    <w:p w14:paraId="020271BF" w14:textId="2E34B3C7" w:rsidR="002A6655" w:rsidRPr="00C934FD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.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oblem Statement/Objective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36E1A5DF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2.</w:t>
      </w:r>
      <w:r w:rsidR="00AB2DF6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ataset Description</w:t>
      </w:r>
      <w:r w:rsidR="00C934FD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42F4A9D0" w14:textId="081BD42D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p w14:paraId="3F236994" w14:textId="77A53AC2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Sample </w:t>
      </w:r>
      <w:r w:rsidR="00A57644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I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mages</w:t>
      </w:r>
      <w:r w:rsidR="00AC453E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="00C934FD" w:rsidRPr="00C934FD"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  <w:lang w:val="en-US"/>
        </w:rPr>
        <w:t xml:space="preserve"> </w:t>
      </w:r>
    </w:p>
    <w:p w14:paraId="64E3A855" w14:textId="1C0369F1" w:rsidR="004E1557" w:rsidRPr="003B777B" w:rsidRDefault="00C934F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8F0673" w14:textId="4D9B1DA5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501A1B" w14:textId="47729CC1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6C1928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4C962483" w14:textId="4E43C0E7" w:rsidR="00D3164F" w:rsidRPr="006C1928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3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Analytical Questions/Statistical Questions/Prediction level Question</w:t>
      </w:r>
    </w:p>
    <w:p w14:paraId="2843DF0A" w14:textId="0B71DC73" w:rsidR="00F650BF" w:rsidRPr="006C1928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si</w:t>
      </w:r>
      <w:r w:rsidR="006C1928" w:rsidRPr="006C1928">
        <w:rPr>
          <w:rFonts w:ascii="Times New Roman" w:hAnsi="Times New Roman" w:cs="Times New Roman"/>
          <w:b/>
          <w:color w:val="2F5496" w:themeColor="accent1" w:themeShade="BF"/>
        </w:rPr>
        <w:t>s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57F2D0C8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4AFF9C7D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62D90BC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C957A8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56BFB77E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tics</w:t>
      </w:r>
      <w:r w:rsidRPr="003B777B">
        <w:rPr>
          <w:rFonts w:ascii="Times New Roman" w:hAnsi="Times New Roman" w:cs="Times New Roman"/>
          <w:b/>
        </w:rPr>
        <w:tab/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analyze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2A22E08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0B553C" w14:textId="28D1A442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973A11" w14:textId="77777777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Pr="006C1928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4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Block Diagram</w:t>
      </w:r>
      <w:r w:rsidR="005E1588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2817A37D" w:rsidR="00753D16" w:rsidRPr="008C73CB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5.</w:t>
      </w:r>
      <w:r w:rsidR="007C2B5C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eprocessing</w:t>
      </w:r>
      <w:r w:rsidR="005E1588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1"/>
        <w:gridCol w:w="1335"/>
        <w:gridCol w:w="3340"/>
        <w:gridCol w:w="3340"/>
      </w:tblGrid>
      <w:tr w:rsidR="007433A5" w14:paraId="6FC1C904" w14:textId="77777777" w:rsidTr="007433A5">
        <w:trPr>
          <w:jc w:val="center"/>
        </w:trPr>
        <w:tc>
          <w:tcPr>
            <w:tcW w:w="1816" w:type="dxa"/>
            <w:vAlign w:val="center"/>
          </w:tcPr>
          <w:p w14:paraId="372DD623" w14:textId="737FDAC4" w:rsidR="006C1928" w:rsidRPr="003B777B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6C1928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0" w:type="auto"/>
            <w:vAlign w:val="center"/>
          </w:tcPr>
          <w:p w14:paraId="74F20F3D" w14:textId="324AB574" w:rsidR="006C1928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</w:tc>
        <w:tc>
          <w:tcPr>
            <w:tcW w:w="0" w:type="auto"/>
            <w:vAlign w:val="center"/>
          </w:tcPr>
          <w:p w14:paraId="053F7D97" w14:textId="59FDD013" w:rsidR="006C1928" w:rsidRDefault="006C1928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36098F" w14:paraId="0F578175" w14:textId="77777777" w:rsidTr="007433A5">
        <w:trPr>
          <w:jc w:val="center"/>
        </w:trPr>
        <w:tc>
          <w:tcPr>
            <w:tcW w:w="1816" w:type="dxa"/>
            <w:vMerge w:val="restart"/>
            <w:vAlign w:val="center"/>
          </w:tcPr>
          <w:p w14:paraId="37ACCB91" w14:textId="1726E9DA" w:rsidR="0036098F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age Smoothing</w:t>
            </w:r>
          </w:p>
          <w:p w14:paraId="0DBA8985" w14:textId="77777777" w:rsidR="007433A5" w:rsidRDefault="007433A5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97FA70" w14:textId="4D88D537" w:rsidR="0036098F" w:rsidRPr="0032778D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verage Filter</w:t>
            </w:r>
          </w:p>
          <w:p w14:paraId="5B1624A9" w14:textId="77777777" w:rsidR="0036098F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3C8BC6E" w14:textId="7016CF8E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2992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56F1A519" w14:textId="4AE5FC2E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4016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77DAEED0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3D6A12DE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Weighted Average Filter</w:t>
            </w:r>
          </w:p>
          <w:p w14:paraId="29629CF3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72BE900" w14:textId="756D57E7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7A966CDA" w14:textId="274426FC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47680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61F06784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7538E3CC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Blurring</w:t>
            </w:r>
          </w:p>
        </w:tc>
        <w:tc>
          <w:tcPr>
            <w:tcW w:w="0" w:type="auto"/>
            <w:vAlign w:val="center"/>
          </w:tcPr>
          <w:p w14:paraId="58EE0765" w14:textId="3C3C07F3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0160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3E9E8210" w14:textId="3BB6338A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6064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0C2A795C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15944CFD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Median Filter</w:t>
            </w:r>
          </w:p>
        </w:tc>
        <w:tc>
          <w:tcPr>
            <w:tcW w:w="0" w:type="auto"/>
            <w:vAlign w:val="center"/>
          </w:tcPr>
          <w:p w14:paraId="24635997" w14:textId="3CDB57B4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1184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1270CB0D" w14:textId="112882DD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00C58AAD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5EB9C858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mage Sharpening</w:t>
            </w:r>
          </w:p>
        </w:tc>
        <w:tc>
          <w:tcPr>
            <w:tcW w:w="0" w:type="auto"/>
            <w:vAlign w:val="center"/>
          </w:tcPr>
          <w:p w14:paraId="1409A684" w14:textId="7F9CD6FF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2208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5145E095" w14:textId="2885E2F9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8112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4C71CC21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0DE8C236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36098F" w:rsidRPr="003B777B" w:rsidRDefault="0036098F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oberts Filter</w:t>
            </w:r>
          </w:p>
          <w:p w14:paraId="356F3BE1" w14:textId="77777777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758EB4D" w14:textId="2B155203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3232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7947A42A" w14:textId="253E2FB5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9136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531988A3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287CD4E4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obel Filter</w:t>
            </w:r>
          </w:p>
        </w:tc>
        <w:tc>
          <w:tcPr>
            <w:tcW w:w="0" w:type="auto"/>
            <w:vAlign w:val="center"/>
          </w:tcPr>
          <w:p w14:paraId="131D2806" w14:textId="2AB29300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4256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60951A29" w14:textId="406A2D00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5280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3CD125EF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18CE880D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mma Transform</w:t>
            </w:r>
          </w:p>
        </w:tc>
        <w:tc>
          <w:tcPr>
            <w:tcW w:w="0" w:type="auto"/>
            <w:vAlign w:val="center"/>
          </w:tcPr>
          <w:p w14:paraId="08596F2D" w14:textId="5326FD78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9376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6A0AD66E" w14:textId="1286DE79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6304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2917D4A7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25468F4E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g Transform</w:t>
            </w:r>
          </w:p>
        </w:tc>
        <w:tc>
          <w:tcPr>
            <w:tcW w:w="0" w:type="auto"/>
            <w:vAlign w:val="center"/>
          </w:tcPr>
          <w:p w14:paraId="238463C1" w14:textId="3CA98C7D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51424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28F3B948" w14:textId="0DB4E3CA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7328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068A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05ADA139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ook w:val="04A0" w:firstRow="1" w:lastRow="0" w:firstColumn="1" w:lastColumn="0" w:noHBand="0" w:noVBand="1"/>
      </w:tblPr>
      <w:tblGrid>
        <w:gridCol w:w="1286"/>
        <w:gridCol w:w="2018"/>
        <w:gridCol w:w="2328"/>
        <w:gridCol w:w="3384"/>
      </w:tblGrid>
      <w:tr w:rsidR="00BE3B7F" w14:paraId="7CCF2EBE" w14:textId="77777777" w:rsidTr="009645FA">
        <w:trPr>
          <w:trHeight w:val="2000"/>
        </w:trPr>
        <w:tc>
          <w:tcPr>
            <w:tcW w:w="0" w:type="auto"/>
            <w:vAlign w:val="center"/>
          </w:tcPr>
          <w:p w14:paraId="6E9C7A70" w14:textId="396E80E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Domain</w:t>
            </w:r>
          </w:p>
        </w:tc>
        <w:tc>
          <w:tcPr>
            <w:tcW w:w="0" w:type="auto"/>
            <w:vAlign w:val="center"/>
          </w:tcPr>
          <w:p w14:paraId="0412101B" w14:textId="5F5509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0" w:type="auto"/>
            <w:vAlign w:val="center"/>
          </w:tcPr>
          <w:p w14:paraId="20C979B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  <w:p w14:paraId="44008133" w14:textId="7144BC12" w:rsidR="0080781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with added noise)</w:t>
            </w:r>
          </w:p>
        </w:tc>
        <w:tc>
          <w:tcPr>
            <w:tcW w:w="2877" w:type="dxa"/>
            <w:vAlign w:val="center"/>
          </w:tcPr>
          <w:p w14:paraId="62694D81" w14:textId="7E233F13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BE3B7F" w14:paraId="503077ED" w14:textId="77777777" w:rsidTr="009645FA">
        <w:trPr>
          <w:trHeight w:val="2000"/>
        </w:trPr>
        <w:tc>
          <w:tcPr>
            <w:tcW w:w="0" w:type="auto"/>
            <w:vMerge w:val="restart"/>
            <w:vAlign w:val="center"/>
          </w:tcPr>
          <w:p w14:paraId="334129E8" w14:textId="1123D9CF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equency Domain</w:t>
            </w:r>
          </w:p>
        </w:tc>
        <w:tc>
          <w:tcPr>
            <w:tcW w:w="0" w:type="auto"/>
            <w:vAlign w:val="center"/>
          </w:tcPr>
          <w:p w14:paraId="2A93BFE4" w14:textId="4F06D71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w Pass Filter</w:t>
            </w:r>
          </w:p>
          <w:p w14:paraId="54767A27" w14:textId="77777777" w:rsidR="009724A8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65F17EEC" w14:textId="11C17483" w:rsidR="00BE3B7F" w:rsidRPr="008933AD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2F11B9" w14:textId="25E99E0B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9424" behindDoc="0" locked="0" layoutInCell="1" allowOverlap="1" wp14:anchorId="78AF48D2" wp14:editId="40408F53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264795</wp:posOffset>
                  </wp:positionV>
                  <wp:extent cx="1170305" cy="640080"/>
                  <wp:effectExtent l="0" t="0" r="0" b="7620"/>
                  <wp:wrapTopAndBottom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B5B93AA" w14:textId="03E88872" w:rsidR="00BE3B7F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0AC72701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  <w:p w14:paraId="7C9F152C" w14:textId="3A8E65EA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877" w:type="dxa"/>
            <w:vAlign w:val="center"/>
          </w:tcPr>
          <w:p w14:paraId="7DFC3955" w14:textId="35101C45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30C3885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6E75974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039C3B5" w14:textId="1C6E502F" w:rsidR="00BE3B7F" w:rsidRPr="008933AD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High Pass Filter</w:t>
            </w:r>
          </w:p>
        </w:tc>
        <w:tc>
          <w:tcPr>
            <w:tcW w:w="0" w:type="auto"/>
            <w:vAlign w:val="center"/>
          </w:tcPr>
          <w:p w14:paraId="7FAAE1D0" w14:textId="77777777" w:rsidR="00BE3B7F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</w:t>
            </w:r>
          </w:p>
          <w:p w14:paraId="3315B7B8" w14:textId="776CC4B7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6335D3D3" w14:textId="72590A6C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11C4EF6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26E10B41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279744A" w14:textId="006FC00E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Low Pass Filter</w:t>
            </w:r>
          </w:p>
        </w:tc>
        <w:tc>
          <w:tcPr>
            <w:tcW w:w="0" w:type="auto"/>
            <w:vAlign w:val="center"/>
          </w:tcPr>
          <w:p w14:paraId="286EECC9" w14:textId="1BBDA2A9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427EB3CF" w14:textId="23EA6F30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36A0B6C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4335D854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3B8E2F7" w14:textId="1870DFFF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High pass Filter</w:t>
            </w:r>
          </w:p>
        </w:tc>
        <w:tc>
          <w:tcPr>
            <w:tcW w:w="0" w:type="auto"/>
            <w:vAlign w:val="center"/>
          </w:tcPr>
          <w:p w14:paraId="66E7C60A" w14:textId="31B7B3E4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37DB4EC7" w14:textId="5C30D6C8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84EEF92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4B212F23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31A410F" w14:textId="426A9804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Low Pass Filter</w:t>
            </w:r>
          </w:p>
        </w:tc>
        <w:tc>
          <w:tcPr>
            <w:tcW w:w="0" w:type="auto"/>
            <w:vAlign w:val="center"/>
          </w:tcPr>
          <w:p w14:paraId="313EB324" w14:textId="3D59BFB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4D6B4BFC" w14:textId="285CA14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459776B5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092C4E2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3BF1DD1" w14:textId="5EB1E4A1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High Pass Filter</w:t>
            </w:r>
          </w:p>
        </w:tc>
        <w:tc>
          <w:tcPr>
            <w:tcW w:w="0" w:type="auto"/>
            <w:vAlign w:val="center"/>
          </w:tcPr>
          <w:p w14:paraId="55E780C3" w14:textId="0A540300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188F1EA6" w14:textId="3CE6DA8E" w:rsidR="00BE3B7F" w:rsidRPr="003B777B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5B0A029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7749728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7BB919D" w14:textId="75395F96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Low Pass Filter</w:t>
            </w:r>
          </w:p>
        </w:tc>
        <w:tc>
          <w:tcPr>
            <w:tcW w:w="0" w:type="auto"/>
            <w:vAlign w:val="center"/>
          </w:tcPr>
          <w:p w14:paraId="51CE1584" w14:textId="7DD4EC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6A1C4EDA" w14:textId="629D0572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B1F1B4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5190D0B6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BA3B55A" w14:textId="1A507A9B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High Pass Filter</w:t>
            </w:r>
          </w:p>
        </w:tc>
        <w:tc>
          <w:tcPr>
            <w:tcW w:w="0" w:type="auto"/>
            <w:vAlign w:val="center"/>
          </w:tcPr>
          <w:p w14:paraId="1271125E" w14:textId="662CBB82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523CA1FC" w14:textId="77C78389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Default="001846B2" w:rsidP="00816FB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816FBE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3A5CB498" w14:textId="6D9F8835" w:rsidR="001846B2" w:rsidRPr="00A70185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1C394574" w14:textId="77777777" w:rsidR="00A70185" w:rsidRPr="00816FBE" w:rsidRDefault="00A70185" w:rsidP="008728A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p w14:paraId="731E8090" w14:textId="6BCCE3DC" w:rsidR="00AD7866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6.</w:t>
      </w:r>
      <w:r w:rsidR="00F64EEB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ist of Features</w:t>
      </w:r>
      <w:r w:rsidR="00F64EEB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AC1556">
        <w:tc>
          <w:tcPr>
            <w:tcW w:w="3092" w:type="dxa"/>
            <w:vAlign w:val="center"/>
          </w:tcPr>
          <w:p w14:paraId="7F1CE116" w14:textId="77777777" w:rsidR="008C72D7" w:rsidRPr="003B777B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6D268E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6D268E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AC1556">
        <w:tc>
          <w:tcPr>
            <w:tcW w:w="3092" w:type="dxa"/>
            <w:vAlign w:val="center"/>
          </w:tcPr>
          <w:p w14:paraId="6C0B8AEF" w14:textId="15722827" w:rsidR="008C72D7" w:rsidRPr="003B777B" w:rsidRDefault="005226F4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AC1556">
        <w:tc>
          <w:tcPr>
            <w:tcW w:w="3092" w:type="dxa"/>
            <w:vAlign w:val="center"/>
          </w:tcPr>
          <w:p w14:paraId="33F38EC4" w14:textId="55D39FF5" w:rsidR="003350EF" w:rsidRPr="003B777B" w:rsidRDefault="003350EF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0314CE0" w14:textId="77777777" w:rsidR="00816FBE" w:rsidRDefault="00816FB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6E5EEB1D" w:rsidR="001846B2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7.</w:t>
      </w:r>
      <w:r w:rsidR="007D142D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eature Detection and Tracking</w:t>
      </w:r>
      <w:r w:rsidR="008374D6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1F1215D" w14:textId="77777777" w:rsidR="00B446C5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rris Corner Detection:</w:t>
      </w:r>
      <w:r w:rsidR="00B446C5" w:rsidRPr="00416157">
        <w:rPr>
          <w:rFonts w:ascii="Times New Roman" w:eastAsia="Times New Roman" w:hAnsi="Times New Roman" w:cs="Times New Roman"/>
          <w:i/>
          <w:iCs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A70185" w:rsidRDefault="00B446C5" w:rsidP="00A701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DED1668" w14:textId="2658582A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1CA59" w14:textId="768A997C" w:rsidR="001846B2" w:rsidRDefault="001846B2" w:rsidP="00C8528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079C76EB" w:rsidR="00AB55E7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IFT</w:t>
      </w:r>
      <w:r w:rsidRPr="0041615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0732F868" w:rsidR="002A7725" w:rsidRPr="003B777B" w:rsidRDefault="00E35F2B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Key point</w:t>
      </w:r>
      <w:r w:rsidR="002A7725" w:rsidRPr="003B777B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704A3195" w14:textId="717B3911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4055D33E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795DB2C" w:rsidR="00AB55E7" w:rsidRPr="003B777B" w:rsidRDefault="00F40B0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2F2DA64F">
            <wp:simplePos x="0" y="0"/>
            <wp:positionH relativeFrom="column">
              <wp:posOffset>-165100</wp:posOffset>
            </wp:positionH>
            <wp:positionV relativeFrom="paragraph">
              <wp:posOffset>411480</wp:posOffset>
            </wp:positionV>
            <wp:extent cx="5895340" cy="3324860"/>
            <wp:effectExtent l="0" t="0" r="0" b="889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34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14B3E2" w14:textId="398A715D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E258C" w14:textId="77777777" w:rsidR="001846B2" w:rsidRPr="003B777B" w:rsidRDefault="001846B2" w:rsidP="00AC155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Pr="00F40B06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RF (Speeded-Up Robust Features)</w:t>
      </w:r>
      <w:r w:rsidR="003217B1"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613D9F5A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Pr="003B777B" w:rsidRDefault="00F64EEB" w:rsidP="003B777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22F49635">
            <wp:simplePos x="0" y="0"/>
            <wp:positionH relativeFrom="column">
              <wp:posOffset>47625</wp:posOffset>
            </wp:positionH>
            <wp:positionV relativeFrom="paragraph">
              <wp:posOffset>24765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40162E" w14:textId="769FB534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62A36CE2" w:rsidR="00F64EE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61"/>
        <w:gridCol w:w="3158"/>
        <w:gridCol w:w="5016"/>
      </w:tblGrid>
      <w:tr w:rsidR="00C8029C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C8029C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02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Multiscale Oriented Patches Descriptor (MOPS)</w:t>
            </w:r>
          </w:p>
          <w:p w14:paraId="7F88827D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ransl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Rot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2951236" w14:textId="033888D1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ACDC73E" w14:textId="425B74BA" w:rsidR="00F31831" w:rsidRPr="003B777B" w:rsidRDefault="00F31831" w:rsidP="00C8029C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1072FFB7" w14:textId="07AC587D" w:rsidR="00F31831" w:rsidRPr="003B777B" w:rsidRDefault="00F31831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</w:p>
    <w:p w14:paraId="26C8BF96" w14:textId="3479608C" w:rsidR="00F31831" w:rsidRPr="003B777B" w:rsidRDefault="00F31831" w:rsidP="003B777B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5707EA8E" w14:textId="24091B93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1D90B3FF" w:rsidR="00F31831" w:rsidRDefault="00DE26DA" w:rsidP="00C8029C">
      <w:pPr>
        <w:pStyle w:val="Heading4"/>
        <w:shd w:val="clear" w:color="auto" w:fill="FFFFFF"/>
        <w:spacing w:before="240"/>
        <w:jc w:val="both"/>
        <w:rPr>
          <w:noProof/>
          <w:sz w:val="28"/>
          <w:szCs w:val="28"/>
        </w:rPr>
      </w:pPr>
      <w:r w:rsidRPr="00DE26DA">
        <w:rPr>
          <w:rFonts w:ascii="Times New Roman" w:hAnsi="Times New Roman" w:cs="Times New Roman"/>
          <w:b/>
          <w:bCs/>
          <w:sz w:val="32"/>
          <w:szCs w:val="32"/>
        </w:rPr>
        <w:lastRenderedPageBreak/>
        <w:t>After Feature Detection and Tracking</w:t>
      </w:r>
      <w:r w:rsidRPr="00DE26DA">
        <w:rPr>
          <w:noProof/>
          <w:sz w:val="28"/>
          <w:szCs w:val="28"/>
        </w:rPr>
        <w:t>:</w:t>
      </w:r>
    </w:p>
    <w:p w14:paraId="0FDC4A47" w14:textId="5355FAA1" w:rsidR="00DE26DA" w:rsidRPr="00DE26DA" w:rsidRDefault="00DE26DA" w:rsidP="00DE26DA">
      <w:pPr>
        <w:rPr>
          <w:lang w:val="en-US"/>
        </w:rPr>
      </w:pPr>
      <w:r w:rsidRPr="00DE26DA">
        <w:rPr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30822E5E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8.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1789"/>
        <w:gridCol w:w="5083"/>
      </w:tblGrid>
      <w:tr w:rsidR="00330E7A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ample Image</w:t>
            </w:r>
          </w:p>
        </w:tc>
      </w:tr>
      <w:tr w:rsidR="00330E7A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A67C3E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67C3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B0BDDC9" w14:textId="04A7236D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06C28C" w14:textId="6D62464E" w:rsidR="00330E7A" w:rsidRDefault="00330E7A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30092E" w14:textId="58C9C8F6" w:rsidR="00330E7A" w:rsidRDefault="00330E7A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02F64D3" w14:textId="77777777" w:rsidR="00774796" w:rsidRPr="003B777B" w:rsidRDefault="0077479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B5F59" w14:textId="63A5873A" w:rsidR="00753D16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9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List of 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bjects in 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the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 and the features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AD06C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56"/>
        <w:gridCol w:w="4871"/>
      </w:tblGrid>
      <w:tr w:rsidR="00753D16" w:rsidRPr="003B777B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5E8964F" w14:textId="1B65F317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3B777B" w:rsidRDefault="00BD38A5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2624DD4B" w14:textId="05784AD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6A0CB77" w14:textId="62E8E3C9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Default="00AD06C7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,</w:t>
            </w:r>
          </w:p>
          <w:p w14:paraId="3183D9E1" w14:textId="245E507D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4BA61B00" w:rsidR="00753D16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66B128" w14:textId="43DD2AD0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C04635" w14:textId="69520E28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F6097F" w14:textId="78D7155D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5B94E2" w14:textId="4A6B84EF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D78EC8" w14:textId="16FAC6A1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DA2C76F" w14:textId="77777777" w:rsidR="00774796" w:rsidRDefault="0077479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49436F3" w14:textId="77777777" w:rsidR="00375E04" w:rsidRDefault="00375E04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18286D16" w14:textId="58F5463B" w:rsidR="00D3164F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0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ace Detection</w:t>
      </w:r>
    </w:p>
    <w:p w14:paraId="3A473C8C" w14:textId="512C05C7" w:rsidR="00CD3A92" w:rsidRPr="00330E7A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Viola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-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Jones Algorithm:</w:t>
      </w:r>
    </w:p>
    <w:p w14:paraId="7327E311" w14:textId="5E5F937E" w:rsidR="00CD3A92" w:rsidRPr="00CD3A9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7748BA6F">
            <wp:extent cx="3809707" cy="5639651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130" cy="566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DA833" w14:textId="110564FD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8A305FB" w14:textId="3AF416B2" w:rsidR="001F619F" w:rsidRPr="003B777B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0333B0D5" w14:textId="75477E4C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52C52FF4" w14:textId="71CD97B4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741BC17" w14:textId="2FD9A72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EF6E0C" w14:textId="3B5D90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6F5706" w14:textId="3D6A3F85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13AFF4" w14:textId="7E51E6E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14F049" w14:textId="6952E06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78D9D8" w14:textId="5649EC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13993D" w14:textId="23EAA2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B5ADE9F" w14:textId="681B65A8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17CD72" w14:textId="7231926F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BAE9F" w14:textId="0AF7052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8E22C1" w14:textId="04D821A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90C256" w14:textId="367C4A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53B007" w14:textId="7A94EA62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0BCBE" w14:textId="5785AAB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28186" w14:textId="77777777" w:rsidR="003068AD" w:rsidRPr="00CD3A92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3CB822" w14:textId="1B5FCC1F" w:rsidR="00753D16" w:rsidRPr="0015236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11.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Face</w:t>
      </w: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detection algorithms and Deep learning architecture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26999C07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884C7D">
        <w:trPr>
          <w:trHeight w:val="773"/>
        </w:trPr>
        <w:tc>
          <w:tcPr>
            <w:tcW w:w="1615" w:type="dxa"/>
          </w:tcPr>
          <w:p w14:paraId="126E3E6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</w:tcPr>
          <w:p w14:paraId="2A5CB88E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</w:tcPr>
          <w:p w14:paraId="4220EFD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</w:tcPr>
          <w:p w14:paraId="049DACD4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884C7D">
        <w:trPr>
          <w:trHeight w:val="980"/>
        </w:trPr>
        <w:tc>
          <w:tcPr>
            <w:tcW w:w="1615" w:type="dxa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</w:p>
        </w:tc>
        <w:tc>
          <w:tcPr>
            <w:tcW w:w="4860" w:type="dxa"/>
          </w:tcPr>
          <w:p w14:paraId="2D4F1C75" w14:textId="77777777" w:rsidR="00DE299F" w:rsidRPr="00DE299F" w:rsidRDefault="008061D9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5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</w:p>
        </w:tc>
      </w:tr>
      <w:tr w:rsidR="00DE299F" w:rsidRPr="00DE299F" w14:paraId="370D42B1" w14:textId="77777777" w:rsidTr="00884C7D">
        <w:trPr>
          <w:trHeight w:val="58"/>
        </w:trPr>
        <w:tc>
          <w:tcPr>
            <w:tcW w:w="1615" w:type="dxa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gram of Oriented Gradients using Dlib</w:t>
            </w:r>
          </w:p>
        </w:tc>
        <w:tc>
          <w:tcPr>
            <w:tcW w:w="4860" w:type="dxa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884C7D">
        <w:trPr>
          <w:trHeight w:val="1160"/>
        </w:trPr>
        <w:tc>
          <w:tcPr>
            <w:tcW w:w="1615" w:type="dxa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ar Cascade Classifiers using OpenCV</w:t>
            </w:r>
          </w:p>
        </w:tc>
        <w:tc>
          <w:tcPr>
            <w:tcW w:w="4860" w:type="dxa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884C7D">
        <w:trPr>
          <w:trHeight w:val="971"/>
        </w:trPr>
        <w:tc>
          <w:tcPr>
            <w:tcW w:w="1615" w:type="dxa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NN based face detector from dlib</w:t>
            </w:r>
          </w:p>
        </w:tc>
        <w:tc>
          <w:tcPr>
            <w:tcW w:w="4860" w:type="dxa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</w:p>
        </w:tc>
      </w:tr>
    </w:tbl>
    <w:p w14:paraId="34B654C3" w14:textId="77777777" w:rsidR="0004559E" w:rsidRDefault="0004559E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177E480C" w:rsidR="00AB099B" w:rsidRPr="00152360" w:rsidRDefault="00B1362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12. </w:t>
      </w:r>
      <w:r w:rsidR="00AB099B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erformance Metrics</w:t>
      </w:r>
      <w:r w:rsidR="0004559E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3B777B" w14:paraId="542D179C" w14:textId="77777777" w:rsidTr="00AB099B">
        <w:tc>
          <w:tcPr>
            <w:tcW w:w="2281" w:type="dxa"/>
          </w:tcPr>
          <w:p w14:paraId="23B1F0A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AB099B">
        <w:tc>
          <w:tcPr>
            <w:tcW w:w="2281" w:type="dxa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2068" w:type="dxa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 Squared Error;</w:t>
            </w:r>
          </w:p>
        </w:tc>
      </w:tr>
      <w:tr w:rsidR="00AB099B" w:rsidRPr="003B777B" w14:paraId="00C29F07" w14:textId="77777777" w:rsidTr="00AB099B">
        <w:tc>
          <w:tcPr>
            <w:tcW w:w="2281" w:type="dxa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Measures the average squared difference between the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w:lastRenderedPageBreak/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3B777B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ean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3B777B" w14:paraId="6156A9FC" w14:textId="77777777" w:rsidTr="00AB099B">
        <w:tc>
          <w:tcPr>
            <w:tcW w:w="2281" w:type="dxa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ructural Similarity Index (SSIM)</w:t>
            </w:r>
          </w:p>
        </w:tc>
        <w:tc>
          <w:tcPr>
            <w:tcW w:w="2068" w:type="dxa"/>
          </w:tcPr>
          <w:p w14:paraId="6176773B" w14:textId="1BB4AAD6" w:rsidR="00AB099B" w:rsidRPr="003B777B" w:rsidRDefault="0015236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18C900BB" w14:textId="2B8C28FD" w:rsidR="00AB099B" w:rsidRPr="003B777B" w:rsidRDefault="00527A1C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8061D9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</w:tbl>
    <w:p w14:paraId="059388F5" w14:textId="77777777" w:rsidR="00AB099B" w:rsidRPr="00D83448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07F9D807" w14:textId="2CBEEB39" w:rsidR="00D3164F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3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6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306A6" w:rsidRPr="003B777B" w14:paraId="6A6BFFF8" w14:textId="77777777" w:rsidTr="00AB099B">
        <w:tc>
          <w:tcPr>
            <w:tcW w:w="1949" w:type="dxa"/>
          </w:tcPr>
          <w:p w14:paraId="6693C8F6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E917B3B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3E31558F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05AC219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3791AB7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2CCC1C93" w:rsidR="00AB099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Ind w:w="8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633"/>
        <w:gridCol w:w="2323"/>
        <w:gridCol w:w="1048"/>
        <w:gridCol w:w="1134"/>
        <w:gridCol w:w="695"/>
        <w:gridCol w:w="1260"/>
        <w:gridCol w:w="1079"/>
      </w:tblGrid>
      <w:tr w:rsidR="007306A6" w:rsidRPr="00565840" w14:paraId="4562F58A" w14:textId="77777777" w:rsidTr="00B76447">
        <w:trPr>
          <w:trHeight w:val="369"/>
        </w:trPr>
        <w:tc>
          <w:tcPr>
            <w:tcW w:w="1087" w:type="dxa"/>
          </w:tcPr>
          <w:p w14:paraId="60DFE5B1" w14:textId="77777777" w:rsidR="007306A6" w:rsidRPr="00565840" w:rsidRDefault="007306A6" w:rsidP="00B76447">
            <w:pPr>
              <w:pStyle w:val="TableParagraph"/>
              <w:spacing w:before="1" w:line="180" w:lineRule="atLeast"/>
              <w:ind w:left="343" w:right="79" w:hanging="236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Architecture Name</w:t>
            </w:r>
          </w:p>
        </w:tc>
        <w:tc>
          <w:tcPr>
            <w:tcW w:w="633" w:type="dxa"/>
          </w:tcPr>
          <w:p w14:paraId="087B9B8F" w14:textId="77777777" w:rsidR="007306A6" w:rsidRPr="00565840" w:rsidRDefault="007306A6" w:rsidP="00B76447">
            <w:pPr>
              <w:pStyle w:val="TableParagraph"/>
              <w:spacing w:before="93"/>
              <w:ind w:left="143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Year</w:t>
            </w:r>
          </w:p>
        </w:tc>
        <w:tc>
          <w:tcPr>
            <w:tcW w:w="2323" w:type="dxa"/>
          </w:tcPr>
          <w:p w14:paraId="090B71C7" w14:textId="77777777" w:rsidR="007306A6" w:rsidRPr="00565840" w:rsidRDefault="007306A6" w:rsidP="00B76447">
            <w:pPr>
              <w:pStyle w:val="TableParagraph"/>
              <w:spacing w:before="93"/>
              <w:ind w:left="91" w:right="8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Main contribution</w:t>
            </w:r>
          </w:p>
        </w:tc>
        <w:tc>
          <w:tcPr>
            <w:tcW w:w="1048" w:type="dxa"/>
          </w:tcPr>
          <w:p w14:paraId="171894F2" w14:textId="77777777" w:rsidR="007306A6" w:rsidRPr="00565840" w:rsidRDefault="007306A6" w:rsidP="00B76447">
            <w:pPr>
              <w:pStyle w:val="TableParagraph"/>
              <w:spacing w:before="93"/>
              <w:ind w:left="111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arameters</w:t>
            </w:r>
          </w:p>
        </w:tc>
        <w:tc>
          <w:tcPr>
            <w:tcW w:w="1134" w:type="dxa"/>
          </w:tcPr>
          <w:p w14:paraId="2516BD7D" w14:textId="77777777" w:rsidR="007306A6" w:rsidRPr="00565840" w:rsidRDefault="007306A6" w:rsidP="00B76447">
            <w:pPr>
              <w:pStyle w:val="TableParagraph"/>
              <w:spacing w:before="93"/>
              <w:ind w:left="141" w:right="12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rror Rate</w:t>
            </w:r>
          </w:p>
        </w:tc>
        <w:tc>
          <w:tcPr>
            <w:tcW w:w="695" w:type="dxa"/>
          </w:tcPr>
          <w:p w14:paraId="74703960" w14:textId="77777777" w:rsidR="007306A6" w:rsidRPr="00565840" w:rsidRDefault="007306A6" w:rsidP="00B76447">
            <w:pPr>
              <w:pStyle w:val="TableParagraph"/>
              <w:spacing w:before="93"/>
              <w:ind w:left="122" w:right="10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pth</w:t>
            </w:r>
          </w:p>
        </w:tc>
        <w:tc>
          <w:tcPr>
            <w:tcW w:w="1260" w:type="dxa"/>
          </w:tcPr>
          <w:p w14:paraId="10561755" w14:textId="77777777" w:rsidR="007306A6" w:rsidRPr="00565840" w:rsidRDefault="007306A6" w:rsidP="00B76447">
            <w:pPr>
              <w:pStyle w:val="TableParagraph"/>
              <w:spacing w:before="93"/>
              <w:ind w:left="128" w:right="109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ategory</w:t>
            </w:r>
          </w:p>
        </w:tc>
        <w:tc>
          <w:tcPr>
            <w:tcW w:w="1079" w:type="dxa"/>
          </w:tcPr>
          <w:p w14:paraId="51C9CA4E" w14:textId="77777777" w:rsidR="007306A6" w:rsidRPr="00565840" w:rsidRDefault="007306A6" w:rsidP="00B76447">
            <w:pPr>
              <w:pStyle w:val="TableParagraph"/>
              <w:spacing w:before="93"/>
              <w:ind w:right="179"/>
              <w:jc w:val="right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ference</w:t>
            </w:r>
          </w:p>
        </w:tc>
      </w:tr>
      <w:tr w:rsidR="007306A6" w:rsidRPr="00565840" w14:paraId="77AD1482" w14:textId="77777777" w:rsidTr="00B76447">
        <w:trPr>
          <w:trHeight w:val="330"/>
        </w:trPr>
        <w:tc>
          <w:tcPr>
            <w:tcW w:w="1087" w:type="dxa"/>
          </w:tcPr>
          <w:p w14:paraId="00729BDC" w14:textId="77777777" w:rsidR="007306A6" w:rsidRPr="00565840" w:rsidRDefault="007306A6" w:rsidP="00B76447">
            <w:pPr>
              <w:pStyle w:val="TableParagraph"/>
              <w:spacing w:before="53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LeNet</w:t>
            </w:r>
          </w:p>
        </w:tc>
        <w:tc>
          <w:tcPr>
            <w:tcW w:w="633" w:type="dxa"/>
          </w:tcPr>
          <w:p w14:paraId="47D1E98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8</w:t>
            </w:r>
          </w:p>
        </w:tc>
        <w:tc>
          <w:tcPr>
            <w:tcW w:w="2323" w:type="dxa"/>
          </w:tcPr>
          <w:p w14:paraId="5AF929D3" w14:textId="77777777" w:rsidR="007306A6" w:rsidRPr="00565840" w:rsidRDefault="007306A6" w:rsidP="00B76447">
            <w:pPr>
              <w:pStyle w:val="TableParagraph"/>
              <w:spacing w:before="94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irst popular CNN architecture</w:t>
            </w:r>
          </w:p>
        </w:tc>
        <w:tc>
          <w:tcPr>
            <w:tcW w:w="1048" w:type="dxa"/>
          </w:tcPr>
          <w:p w14:paraId="23C66F07" w14:textId="77777777" w:rsidR="007306A6" w:rsidRPr="00565840" w:rsidRDefault="007306A6" w:rsidP="00B76447">
            <w:pPr>
              <w:pStyle w:val="TableParagraph"/>
              <w:spacing w:before="94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0.060 M</w:t>
            </w:r>
          </w:p>
        </w:tc>
        <w:tc>
          <w:tcPr>
            <w:tcW w:w="1134" w:type="dxa"/>
          </w:tcPr>
          <w:p w14:paraId="0E9E1E30" w14:textId="77777777" w:rsidR="007306A6" w:rsidRPr="00565840" w:rsidRDefault="007306A6" w:rsidP="00B76447">
            <w:pPr>
              <w:pStyle w:val="TableParagraph"/>
              <w:spacing w:before="24"/>
              <w:ind w:left="14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[dist]MNIST: 0.8</w:t>
            </w:r>
          </w:p>
          <w:p w14:paraId="62F8C538" w14:textId="77777777" w:rsidR="007306A6" w:rsidRPr="00565840" w:rsidRDefault="007306A6" w:rsidP="00B76447">
            <w:pPr>
              <w:pStyle w:val="TableParagraph"/>
              <w:spacing w:before="1"/>
              <w:ind w:left="247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NIST: 0.95</w:t>
            </w:r>
          </w:p>
        </w:tc>
        <w:tc>
          <w:tcPr>
            <w:tcW w:w="695" w:type="dxa"/>
          </w:tcPr>
          <w:p w14:paraId="7CB2CE81" w14:textId="77777777" w:rsidR="007306A6" w:rsidRPr="00565840" w:rsidRDefault="007306A6" w:rsidP="00B76447">
            <w:pPr>
              <w:pStyle w:val="TableParagraph"/>
              <w:spacing w:before="94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</w:t>
            </w:r>
          </w:p>
        </w:tc>
        <w:tc>
          <w:tcPr>
            <w:tcW w:w="1260" w:type="dxa"/>
          </w:tcPr>
          <w:p w14:paraId="72A930E8" w14:textId="77777777" w:rsidR="007306A6" w:rsidRPr="00565840" w:rsidRDefault="007306A6" w:rsidP="00B76447">
            <w:pPr>
              <w:pStyle w:val="TableParagraph"/>
              <w:spacing w:before="94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5FC632D5" w14:textId="77777777" w:rsidR="007306A6" w:rsidRPr="00565840" w:rsidRDefault="007306A6" w:rsidP="00B76447">
            <w:pPr>
              <w:pStyle w:val="TableParagraph"/>
              <w:spacing w:before="24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LeCun et al.</w:t>
            </w:r>
          </w:p>
          <w:p w14:paraId="51990DA3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5)</w:t>
            </w:r>
          </w:p>
        </w:tc>
      </w:tr>
      <w:tr w:rsidR="007306A6" w:rsidRPr="00565840" w14:paraId="2954E325" w14:textId="77777777" w:rsidTr="00B76447">
        <w:trPr>
          <w:trHeight w:val="412"/>
        </w:trPr>
        <w:tc>
          <w:tcPr>
            <w:tcW w:w="1087" w:type="dxa"/>
          </w:tcPr>
          <w:p w14:paraId="45F8A77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F3CDA17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AlexNet</w:t>
            </w:r>
          </w:p>
        </w:tc>
        <w:tc>
          <w:tcPr>
            <w:tcW w:w="633" w:type="dxa"/>
          </w:tcPr>
          <w:p w14:paraId="0C87931A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82311E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</w:t>
            </w:r>
          </w:p>
        </w:tc>
        <w:tc>
          <w:tcPr>
            <w:tcW w:w="2323" w:type="dxa"/>
          </w:tcPr>
          <w:p w14:paraId="0472B35F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eeper and wider than the LeNet</w:t>
            </w:r>
          </w:p>
          <w:p w14:paraId="3F57FEEE" w14:textId="77777777" w:rsidR="007306A6" w:rsidRPr="00565840" w:rsidRDefault="007306A6" w:rsidP="00B76447">
            <w:pPr>
              <w:pStyle w:val="TableParagraph"/>
              <w:spacing w:line="137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Uses Relu, dropout and overlap Pooling</w:t>
            </w:r>
          </w:p>
          <w:p w14:paraId="2DDBCBE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PUs NVIDIA GTX 580</w:t>
            </w:r>
          </w:p>
        </w:tc>
        <w:tc>
          <w:tcPr>
            <w:tcW w:w="1048" w:type="dxa"/>
          </w:tcPr>
          <w:p w14:paraId="64291AE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7FAEC0A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103DEB5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27B1D50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6.4</w:t>
            </w:r>
          </w:p>
        </w:tc>
        <w:tc>
          <w:tcPr>
            <w:tcW w:w="695" w:type="dxa"/>
          </w:tcPr>
          <w:p w14:paraId="382047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95D1D02" w14:textId="77777777" w:rsidR="007306A6" w:rsidRPr="00565840" w:rsidRDefault="007306A6" w:rsidP="00B76447">
            <w:pPr>
              <w:pStyle w:val="TableParagraph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142EB81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F59D09A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3A49A43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rizhevsky et al.</w:t>
            </w:r>
          </w:p>
          <w:p w14:paraId="2CBEA88D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)</w:t>
            </w:r>
          </w:p>
        </w:tc>
      </w:tr>
      <w:tr w:rsidR="007306A6" w:rsidRPr="00565840" w14:paraId="08779FC9" w14:textId="77777777" w:rsidTr="00B76447">
        <w:trPr>
          <w:trHeight w:val="275"/>
        </w:trPr>
        <w:tc>
          <w:tcPr>
            <w:tcW w:w="1087" w:type="dxa"/>
          </w:tcPr>
          <w:p w14:paraId="389AC594" w14:textId="77777777" w:rsidR="007306A6" w:rsidRPr="00565840" w:rsidRDefault="007306A6" w:rsidP="00B76447">
            <w:pPr>
              <w:pStyle w:val="TableParagraph"/>
              <w:spacing w:before="67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ZfNet</w:t>
            </w:r>
          </w:p>
        </w:tc>
        <w:tc>
          <w:tcPr>
            <w:tcW w:w="633" w:type="dxa"/>
          </w:tcPr>
          <w:p w14:paraId="249A8F04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586D5488" w14:textId="77777777" w:rsidR="007306A6" w:rsidRPr="00565840" w:rsidRDefault="007306A6" w:rsidP="00B76447">
            <w:pPr>
              <w:pStyle w:val="TableParagraph"/>
              <w:spacing w:before="67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Visualization of intermediate layers</w:t>
            </w:r>
          </w:p>
        </w:tc>
        <w:tc>
          <w:tcPr>
            <w:tcW w:w="1048" w:type="dxa"/>
          </w:tcPr>
          <w:p w14:paraId="7550DB91" w14:textId="77777777" w:rsidR="007306A6" w:rsidRPr="00565840" w:rsidRDefault="007306A6" w:rsidP="00B76447">
            <w:pPr>
              <w:pStyle w:val="TableParagraph"/>
              <w:spacing w:before="67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3A0434AD" w14:textId="77777777" w:rsidR="007306A6" w:rsidRPr="00565840" w:rsidRDefault="007306A6" w:rsidP="00B76447">
            <w:pPr>
              <w:pStyle w:val="TableParagraph"/>
              <w:spacing w:before="67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1.7</w:t>
            </w:r>
          </w:p>
        </w:tc>
        <w:tc>
          <w:tcPr>
            <w:tcW w:w="695" w:type="dxa"/>
          </w:tcPr>
          <w:p w14:paraId="4E659302" w14:textId="77777777" w:rsidR="007306A6" w:rsidRPr="00565840" w:rsidRDefault="007306A6" w:rsidP="00B76447">
            <w:pPr>
              <w:pStyle w:val="TableParagraph"/>
              <w:spacing w:before="67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29C59C7A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D10CB9D" w14:textId="77777777" w:rsidR="007306A6" w:rsidRPr="00565840" w:rsidRDefault="007306A6" w:rsidP="00B76447">
            <w:pPr>
              <w:pStyle w:val="TableParagraph"/>
              <w:spacing w:line="136" w:lineRule="exact"/>
              <w:ind w:left="27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eiler and</w:t>
            </w:r>
          </w:p>
          <w:p w14:paraId="286010F7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22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rgus 2013)</w:t>
            </w:r>
          </w:p>
        </w:tc>
      </w:tr>
      <w:tr w:rsidR="007306A6" w:rsidRPr="00565840" w14:paraId="756785AA" w14:textId="77777777" w:rsidTr="00B76447">
        <w:trPr>
          <w:trHeight w:val="277"/>
        </w:trPr>
        <w:tc>
          <w:tcPr>
            <w:tcW w:w="1087" w:type="dxa"/>
          </w:tcPr>
          <w:p w14:paraId="7039A381" w14:textId="77777777" w:rsidR="007306A6" w:rsidRPr="00565840" w:rsidRDefault="007306A6" w:rsidP="00B76447">
            <w:pPr>
              <w:pStyle w:val="TableParagraph"/>
              <w:spacing w:before="67"/>
              <w:ind w:left="103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VGG</w:t>
            </w:r>
          </w:p>
        </w:tc>
        <w:tc>
          <w:tcPr>
            <w:tcW w:w="633" w:type="dxa"/>
          </w:tcPr>
          <w:p w14:paraId="6E42829F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089A0A39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47"/>
              </w:tabs>
              <w:spacing w:line="137" w:lineRule="exac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omogenous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topology</w:t>
            </w:r>
          </w:p>
          <w:p w14:paraId="1886D4F2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38"/>
              </w:tabs>
              <w:spacing w:line="120" w:lineRule="exact"/>
              <w:ind w:left="637" w:hanging="7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Uses small size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kernels</w:t>
            </w:r>
          </w:p>
        </w:tc>
        <w:tc>
          <w:tcPr>
            <w:tcW w:w="1048" w:type="dxa"/>
          </w:tcPr>
          <w:p w14:paraId="07A41026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38 M</w:t>
            </w:r>
          </w:p>
        </w:tc>
        <w:tc>
          <w:tcPr>
            <w:tcW w:w="1134" w:type="dxa"/>
          </w:tcPr>
          <w:p w14:paraId="3C0C392D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7.3</w:t>
            </w:r>
          </w:p>
        </w:tc>
        <w:tc>
          <w:tcPr>
            <w:tcW w:w="695" w:type="dxa"/>
          </w:tcPr>
          <w:p w14:paraId="3BFA561B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0DC60CB9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01E2D08E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39" w:right="100" w:firstLine="3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imonyan and Zisserman 2015)</w:t>
            </w:r>
          </w:p>
        </w:tc>
      </w:tr>
      <w:tr w:rsidR="007306A6" w:rsidRPr="00565840" w14:paraId="5F36AFAA" w14:textId="77777777" w:rsidTr="00B76447">
        <w:trPr>
          <w:trHeight w:val="275"/>
        </w:trPr>
        <w:tc>
          <w:tcPr>
            <w:tcW w:w="1087" w:type="dxa"/>
          </w:tcPr>
          <w:p w14:paraId="1F7FBFC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GoogLeNet</w:t>
            </w:r>
          </w:p>
        </w:tc>
        <w:tc>
          <w:tcPr>
            <w:tcW w:w="633" w:type="dxa"/>
          </w:tcPr>
          <w:p w14:paraId="02EDDB64" w14:textId="77777777" w:rsidR="007306A6" w:rsidRPr="00565840" w:rsidRDefault="007306A6" w:rsidP="00B76447">
            <w:pPr>
              <w:pStyle w:val="TableParagraph"/>
              <w:spacing w:line="136" w:lineRule="exact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A063C7A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block concept</w:t>
            </w:r>
          </w:p>
          <w:p w14:paraId="5C4B1A85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</w:t>
            </w:r>
          </w:p>
        </w:tc>
        <w:tc>
          <w:tcPr>
            <w:tcW w:w="1048" w:type="dxa"/>
          </w:tcPr>
          <w:p w14:paraId="48453702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 M</w:t>
            </w:r>
          </w:p>
        </w:tc>
        <w:tc>
          <w:tcPr>
            <w:tcW w:w="1134" w:type="dxa"/>
          </w:tcPr>
          <w:p w14:paraId="225C27A3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6.7</w:t>
            </w:r>
          </w:p>
        </w:tc>
        <w:tc>
          <w:tcPr>
            <w:tcW w:w="695" w:type="dxa"/>
          </w:tcPr>
          <w:p w14:paraId="44695EDF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</w:t>
            </w:r>
          </w:p>
        </w:tc>
        <w:tc>
          <w:tcPr>
            <w:tcW w:w="1260" w:type="dxa"/>
          </w:tcPr>
          <w:p w14:paraId="196975DE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7DDB8BDA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zegedy et al.</w:t>
            </w:r>
          </w:p>
          <w:p w14:paraId="6A9131F7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)</w:t>
            </w:r>
          </w:p>
        </w:tc>
      </w:tr>
      <w:tr w:rsidR="007306A6" w:rsidRPr="00565840" w14:paraId="119BBF55" w14:textId="77777777" w:rsidTr="00B76447">
        <w:trPr>
          <w:trHeight w:val="412"/>
        </w:trPr>
        <w:tc>
          <w:tcPr>
            <w:tcW w:w="1087" w:type="dxa"/>
          </w:tcPr>
          <w:p w14:paraId="4FFDEBEB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B506412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3</w:t>
            </w:r>
          </w:p>
        </w:tc>
        <w:tc>
          <w:tcPr>
            <w:tcW w:w="633" w:type="dxa"/>
          </w:tcPr>
          <w:p w14:paraId="361BEE3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88F82FC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64A0DBCE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91"/>
              </w:tabs>
              <w:ind w:right="110" w:hanging="79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andles the problem of a representational bottleneck</w:t>
            </w:r>
          </w:p>
          <w:p w14:paraId="0A1D5B03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83"/>
              </w:tabs>
              <w:spacing w:line="118" w:lineRule="exact"/>
              <w:ind w:left="1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place large size filters with small</w:t>
            </w:r>
            <w:r w:rsidRPr="00565840">
              <w:rPr>
                <w:spacing w:val="-5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filters</w:t>
            </w:r>
          </w:p>
        </w:tc>
        <w:tc>
          <w:tcPr>
            <w:tcW w:w="1048" w:type="dxa"/>
          </w:tcPr>
          <w:p w14:paraId="23392828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2C6447F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3.6 M</w:t>
            </w:r>
          </w:p>
        </w:tc>
        <w:tc>
          <w:tcPr>
            <w:tcW w:w="1134" w:type="dxa"/>
          </w:tcPr>
          <w:p w14:paraId="6B3E9E4A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</w:t>
            </w:r>
          </w:p>
          <w:p w14:paraId="5C4B7B23" w14:textId="77777777" w:rsidR="007306A6" w:rsidRPr="00565840" w:rsidRDefault="007306A6" w:rsidP="00B76447">
            <w:pPr>
              <w:pStyle w:val="TableParagraph"/>
              <w:spacing w:line="137" w:lineRule="exact"/>
              <w:ind w:left="15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Crop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58</w:t>
            </w:r>
          </w:p>
          <w:p w14:paraId="56BFCA1A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70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ingle-Crop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5.6</w:t>
            </w:r>
          </w:p>
        </w:tc>
        <w:tc>
          <w:tcPr>
            <w:tcW w:w="695" w:type="dxa"/>
          </w:tcPr>
          <w:p w14:paraId="16B91FD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0821A6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9</w:t>
            </w:r>
          </w:p>
        </w:tc>
        <w:tc>
          <w:tcPr>
            <w:tcW w:w="1260" w:type="dxa"/>
          </w:tcPr>
          <w:p w14:paraId="6DFFB84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064CF62D" w14:textId="77777777" w:rsidR="007306A6" w:rsidRPr="00565840" w:rsidRDefault="007306A6" w:rsidP="00B76447">
            <w:pPr>
              <w:pStyle w:val="TableParagraph"/>
              <w:ind w:left="128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</w:t>
            </w:r>
          </w:p>
        </w:tc>
        <w:tc>
          <w:tcPr>
            <w:tcW w:w="1079" w:type="dxa"/>
          </w:tcPr>
          <w:p w14:paraId="518CDE5C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zegedy et al.</w:t>
            </w:r>
          </w:p>
          <w:p w14:paraId="243B4A3D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5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b)</w:t>
            </w:r>
          </w:p>
        </w:tc>
      </w:tr>
      <w:tr w:rsidR="007306A6" w:rsidRPr="00565840" w14:paraId="16C88E4F" w14:textId="77777777" w:rsidTr="00B76447">
        <w:trPr>
          <w:trHeight w:val="278"/>
        </w:trPr>
        <w:tc>
          <w:tcPr>
            <w:tcW w:w="1087" w:type="dxa"/>
          </w:tcPr>
          <w:p w14:paraId="1F07EA0F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97" w:right="266" w:firstLine="14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Highway Networks</w:t>
            </w:r>
          </w:p>
        </w:tc>
        <w:tc>
          <w:tcPr>
            <w:tcW w:w="633" w:type="dxa"/>
          </w:tcPr>
          <w:p w14:paraId="0DAB148C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7400331" w14:textId="77777777" w:rsidR="007306A6" w:rsidRPr="00565840" w:rsidRDefault="007306A6" w:rsidP="00B76447">
            <w:pPr>
              <w:pStyle w:val="TableParagraph"/>
              <w:spacing w:before="67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idea of Multi-path</w:t>
            </w:r>
          </w:p>
        </w:tc>
        <w:tc>
          <w:tcPr>
            <w:tcW w:w="1048" w:type="dxa"/>
          </w:tcPr>
          <w:p w14:paraId="6DC761D0" w14:textId="77777777" w:rsidR="007306A6" w:rsidRPr="00565840" w:rsidRDefault="007306A6" w:rsidP="00B76447">
            <w:pPr>
              <w:pStyle w:val="TableParagraph"/>
              <w:spacing w:before="67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.3 M</w:t>
            </w:r>
          </w:p>
        </w:tc>
        <w:tc>
          <w:tcPr>
            <w:tcW w:w="1134" w:type="dxa"/>
          </w:tcPr>
          <w:p w14:paraId="150061E0" w14:textId="77777777" w:rsidR="007306A6" w:rsidRPr="00565840" w:rsidRDefault="007306A6" w:rsidP="00B76447">
            <w:pPr>
              <w:pStyle w:val="TableParagraph"/>
              <w:spacing w:before="67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76</w:t>
            </w:r>
          </w:p>
        </w:tc>
        <w:tc>
          <w:tcPr>
            <w:tcW w:w="695" w:type="dxa"/>
          </w:tcPr>
          <w:p w14:paraId="4AB784D9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7D7054B1" w14:textId="77777777" w:rsidR="007306A6" w:rsidRPr="00565840" w:rsidRDefault="007306A6" w:rsidP="00B76447">
            <w:pPr>
              <w:pStyle w:val="TableParagraph"/>
              <w:spacing w:before="67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Multi-Path</w:t>
            </w:r>
          </w:p>
        </w:tc>
        <w:tc>
          <w:tcPr>
            <w:tcW w:w="1079" w:type="dxa"/>
          </w:tcPr>
          <w:p w14:paraId="596DFEAA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rivastava et al.</w:t>
            </w:r>
          </w:p>
          <w:p w14:paraId="6BCF9D0B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a)</w:t>
            </w:r>
          </w:p>
        </w:tc>
      </w:tr>
      <w:tr w:rsidR="007306A6" w:rsidRPr="00565840" w14:paraId="4D1C8225" w14:textId="77777777" w:rsidTr="00B76447">
        <w:trPr>
          <w:trHeight w:val="328"/>
        </w:trPr>
        <w:tc>
          <w:tcPr>
            <w:tcW w:w="1087" w:type="dxa"/>
            <w:tcBorders>
              <w:bottom w:val="single" w:sz="6" w:space="0" w:color="000000"/>
            </w:tcBorders>
          </w:tcPr>
          <w:p w14:paraId="270821FA" w14:textId="77777777" w:rsidR="007306A6" w:rsidRPr="00565840" w:rsidRDefault="007306A6" w:rsidP="00B76447">
            <w:pPr>
              <w:pStyle w:val="TableParagraph"/>
              <w:spacing w:before="94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4</w:t>
            </w:r>
          </w:p>
        </w:tc>
        <w:tc>
          <w:tcPr>
            <w:tcW w:w="633" w:type="dxa"/>
            <w:tcBorders>
              <w:bottom w:val="single" w:sz="6" w:space="0" w:color="000000"/>
            </w:tcBorders>
          </w:tcPr>
          <w:p w14:paraId="7E0C2CE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bottom w:val="single" w:sz="6" w:space="0" w:color="000000"/>
            </w:tcBorders>
          </w:tcPr>
          <w:p w14:paraId="3423F695" w14:textId="77777777" w:rsidR="007306A6" w:rsidRPr="00565840" w:rsidRDefault="007306A6" w:rsidP="00B76447">
            <w:pPr>
              <w:pStyle w:val="TableParagraph"/>
              <w:spacing w:before="24"/>
              <w:ind w:left="593" w:right="355" w:hanging="2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 Uses asymmetric filters</w:t>
            </w:r>
          </w:p>
        </w:tc>
        <w:tc>
          <w:tcPr>
            <w:tcW w:w="1048" w:type="dxa"/>
            <w:tcBorders>
              <w:bottom w:val="single" w:sz="6" w:space="0" w:color="000000"/>
            </w:tcBorders>
          </w:tcPr>
          <w:p w14:paraId="62B7896B" w14:textId="77777777" w:rsidR="007306A6" w:rsidRPr="00565840" w:rsidRDefault="007306A6" w:rsidP="00B76447">
            <w:pPr>
              <w:pStyle w:val="TableParagraph"/>
              <w:spacing w:before="94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5 M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</w:tcPr>
          <w:p w14:paraId="361FBF2A" w14:textId="77777777" w:rsidR="007306A6" w:rsidRPr="00565840" w:rsidRDefault="007306A6" w:rsidP="00B76447">
            <w:pPr>
              <w:pStyle w:val="TableParagraph"/>
              <w:spacing w:before="94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01</w:t>
            </w:r>
          </w:p>
        </w:tc>
        <w:tc>
          <w:tcPr>
            <w:tcW w:w="695" w:type="dxa"/>
            <w:tcBorders>
              <w:bottom w:val="single" w:sz="6" w:space="0" w:color="000000"/>
            </w:tcBorders>
          </w:tcPr>
          <w:p w14:paraId="7AF57A4F" w14:textId="77777777" w:rsidR="007306A6" w:rsidRPr="00565840" w:rsidRDefault="007306A6" w:rsidP="00B76447">
            <w:pPr>
              <w:pStyle w:val="TableParagraph"/>
              <w:spacing w:before="94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70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</w:tcPr>
          <w:p w14:paraId="3662108D" w14:textId="77777777" w:rsidR="007306A6" w:rsidRPr="00565840" w:rsidRDefault="007306A6" w:rsidP="00B76447">
            <w:pPr>
              <w:pStyle w:val="TableParagraph"/>
              <w:spacing w:before="94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Width</w:t>
            </w:r>
          </w:p>
        </w:tc>
        <w:tc>
          <w:tcPr>
            <w:tcW w:w="1079" w:type="dxa"/>
            <w:tcBorders>
              <w:bottom w:val="single" w:sz="6" w:space="0" w:color="000000"/>
            </w:tcBorders>
          </w:tcPr>
          <w:p w14:paraId="6B21C1C5" w14:textId="77777777" w:rsidR="007306A6" w:rsidRPr="00565840" w:rsidRDefault="007306A6" w:rsidP="00B76447">
            <w:pPr>
              <w:pStyle w:val="TableParagraph"/>
              <w:spacing w:before="24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zegedy et al.</w:t>
            </w:r>
          </w:p>
          <w:p w14:paraId="09138686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529196E3" w14:textId="77777777" w:rsidTr="00B76447">
        <w:trPr>
          <w:trHeight w:val="273"/>
        </w:trPr>
        <w:tc>
          <w:tcPr>
            <w:tcW w:w="1087" w:type="dxa"/>
            <w:tcBorders>
              <w:top w:val="single" w:sz="6" w:space="0" w:color="000000"/>
            </w:tcBorders>
          </w:tcPr>
          <w:p w14:paraId="59B99982" w14:textId="77777777" w:rsidR="007306A6" w:rsidRPr="00565840" w:rsidRDefault="007306A6" w:rsidP="00B76447">
            <w:pPr>
              <w:pStyle w:val="TableParagraph"/>
              <w:spacing w:line="133" w:lineRule="exact"/>
              <w:ind w:left="280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</w:t>
            </w:r>
          </w:p>
          <w:p w14:paraId="404308C9" w14:textId="77777777" w:rsidR="007306A6" w:rsidRPr="00565840" w:rsidRDefault="007306A6" w:rsidP="00B76447">
            <w:pPr>
              <w:pStyle w:val="TableParagraph"/>
              <w:spacing w:line="120" w:lineRule="exact"/>
              <w:ind w:left="359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Net</w:t>
            </w:r>
          </w:p>
        </w:tc>
        <w:tc>
          <w:tcPr>
            <w:tcW w:w="633" w:type="dxa"/>
            <w:tcBorders>
              <w:top w:val="single" w:sz="6" w:space="0" w:color="000000"/>
            </w:tcBorders>
          </w:tcPr>
          <w:p w14:paraId="66B4EAD2" w14:textId="77777777" w:rsidR="007306A6" w:rsidRPr="00565840" w:rsidRDefault="007306A6" w:rsidP="00B76447">
            <w:pPr>
              <w:pStyle w:val="TableParagraph"/>
              <w:spacing w:before="65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top w:val="single" w:sz="6" w:space="0" w:color="000000"/>
            </w:tcBorders>
          </w:tcPr>
          <w:p w14:paraId="45A17865" w14:textId="77777777" w:rsidR="007306A6" w:rsidRPr="00565840" w:rsidRDefault="007306A6" w:rsidP="00B76447">
            <w:pPr>
              <w:pStyle w:val="TableParagraph"/>
              <w:spacing w:line="133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Uses split transform merge idea and</w:t>
            </w:r>
          </w:p>
          <w:p w14:paraId="5E948911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sidual links</w:t>
            </w:r>
          </w:p>
        </w:tc>
        <w:tc>
          <w:tcPr>
            <w:tcW w:w="1048" w:type="dxa"/>
            <w:tcBorders>
              <w:top w:val="single" w:sz="6" w:space="0" w:color="000000"/>
            </w:tcBorders>
          </w:tcPr>
          <w:p w14:paraId="035B2ADE" w14:textId="77777777" w:rsidR="007306A6" w:rsidRPr="00565840" w:rsidRDefault="007306A6" w:rsidP="00B76447">
            <w:pPr>
              <w:pStyle w:val="TableParagraph"/>
              <w:spacing w:before="65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5.8M</w:t>
            </w:r>
          </w:p>
        </w:tc>
        <w:tc>
          <w:tcPr>
            <w:tcW w:w="1134" w:type="dxa"/>
            <w:tcBorders>
              <w:top w:val="single" w:sz="6" w:space="0" w:color="000000"/>
            </w:tcBorders>
          </w:tcPr>
          <w:p w14:paraId="5B884A62" w14:textId="77777777" w:rsidR="007306A6" w:rsidRPr="00565840" w:rsidRDefault="007306A6" w:rsidP="00B76447">
            <w:pPr>
              <w:pStyle w:val="TableParagraph"/>
              <w:spacing w:line="134" w:lineRule="exact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2</w:t>
            </w:r>
          </w:p>
        </w:tc>
        <w:tc>
          <w:tcPr>
            <w:tcW w:w="695" w:type="dxa"/>
            <w:tcBorders>
              <w:top w:val="single" w:sz="6" w:space="0" w:color="000000"/>
            </w:tcBorders>
          </w:tcPr>
          <w:p w14:paraId="169A733C" w14:textId="77777777" w:rsidR="007306A6" w:rsidRPr="00565840" w:rsidRDefault="007306A6" w:rsidP="00B76447">
            <w:pPr>
              <w:pStyle w:val="TableParagraph"/>
              <w:spacing w:before="65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72</w:t>
            </w:r>
          </w:p>
        </w:tc>
        <w:tc>
          <w:tcPr>
            <w:tcW w:w="1260" w:type="dxa"/>
            <w:tcBorders>
              <w:top w:val="single" w:sz="6" w:space="0" w:color="000000"/>
            </w:tcBorders>
          </w:tcPr>
          <w:p w14:paraId="3E439246" w14:textId="77777777" w:rsidR="007306A6" w:rsidRPr="00565840" w:rsidRDefault="007306A6" w:rsidP="00B76447">
            <w:pPr>
              <w:pStyle w:val="TableParagraph"/>
              <w:spacing w:line="133" w:lineRule="exact"/>
              <w:ind w:left="125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 +</w:t>
            </w:r>
          </w:p>
          <w:p w14:paraId="414F5A3A" w14:textId="77777777" w:rsidR="007306A6" w:rsidRPr="00565840" w:rsidRDefault="007306A6" w:rsidP="00B76447">
            <w:pPr>
              <w:pStyle w:val="TableParagraph"/>
              <w:spacing w:line="120" w:lineRule="exact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  <w:tcBorders>
              <w:top w:val="single" w:sz="6" w:space="0" w:color="000000"/>
            </w:tcBorders>
          </w:tcPr>
          <w:p w14:paraId="1C4531E6" w14:textId="77777777" w:rsidR="007306A6" w:rsidRPr="00565840" w:rsidRDefault="007306A6" w:rsidP="00B76447">
            <w:pPr>
              <w:pStyle w:val="TableParagraph"/>
              <w:spacing w:line="133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zegedy et al.</w:t>
            </w:r>
          </w:p>
          <w:p w14:paraId="2597FB54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4D3A96E4" w14:textId="77777777" w:rsidTr="00B76447">
        <w:trPr>
          <w:trHeight w:val="275"/>
        </w:trPr>
        <w:tc>
          <w:tcPr>
            <w:tcW w:w="1087" w:type="dxa"/>
          </w:tcPr>
          <w:p w14:paraId="36566658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Net</w:t>
            </w:r>
          </w:p>
        </w:tc>
        <w:tc>
          <w:tcPr>
            <w:tcW w:w="633" w:type="dxa"/>
          </w:tcPr>
          <w:p w14:paraId="2BA11CAE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5ED60977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learning</w:t>
            </w:r>
          </w:p>
          <w:p w14:paraId="5435F44B" w14:textId="77777777" w:rsidR="007306A6" w:rsidRPr="00565840" w:rsidRDefault="007306A6" w:rsidP="00B76447">
            <w:pPr>
              <w:pStyle w:val="TableParagraph"/>
              <w:spacing w:line="120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dentity mapping based skip connections</w:t>
            </w:r>
          </w:p>
        </w:tc>
        <w:tc>
          <w:tcPr>
            <w:tcW w:w="1048" w:type="dxa"/>
          </w:tcPr>
          <w:p w14:paraId="34E9C7D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07A3B6AF" w14:textId="77777777" w:rsidR="007306A6" w:rsidRPr="00565840" w:rsidRDefault="007306A6" w:rsidP="00B76447">
            <w:pPr>
              <w:pStyle w:val="TableParagraph"/>
              <w:spacing w:line="120" w:lineRule="exact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.7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2EA40090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6</w:t>
            </w:r>
          </w:p>
          <w:p w14:paraId="64B65580" w14:textId="77777777" w:rsidR="007306A6" w:rsidRPr="00565840" w:rsidRDefault="007306A6" w:rsidP="00B76447">
            <w:pPr>
              <w:pStyle w:val="TableParagraph"/>
              <w:spacing w:line="120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6.43</w:t>
            </w:r>
          </w:p>
        </w:tc>
        <w:tc>
          <w:tcPr>
            <w:tcW w:w="695" w:type="dxa"/>
          </w:tcPr>
          <w:p w14:paraId="41FAEA63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1FEBE77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0</w:t>
            </w:r>
          </w:p>
        </w:tc>
        <w:tc>
          <w:tcPr>
            <w:tcW w:w="1260" w:type="dxa"/>
          </w:tcPr>
          <w:p w14:paraId="34DDC7A7" w14:textId="77777777" w:rsidR="007306A6" w:rsidRPr="00565840" w:rsidRDefault="007306A6" w:rsidP="00B76447">
            <w:pPr>
              <w:pStyle w:val="TableParagraph"/>
              <w:spacing w:before="67"/>
              <w:ind w:left="136" w:right="8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Multi-Path</w:t>
            </w:r>
          </w:p>
        </w:tc>
        <w:tc>
          <w:tcPr>
            <w:tcW w:w="1079" w:type="dxa"/>
          </w:tcPr>
          <w:p w14:paraId="3B412524" w14:textId="77777777" w:rsidR="007306A6" w:rsidRPr="00565840" w:rsidRDefault="007306A6" w:rsidP="00B76447">
            <w:pPr>
              <w:pStyle w:val="TableParagraph"/>
              <w:spacing w:before="67"/>
              <w:ind w:right="11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e et al. 2015a)</w:t>
            </w:r>
          </w:p>
        </w:tc>
      </w:tr>
      <w:tr w:rsidR="007306A6" w:rsidRPr="00565840" w14:paraId="225C565D" w14:textId="77777777" w:rsidTr="00B76447">
        <w:trPr>
          <w:trHeight w:val="275"/>
        </w:trPr>
        <w:tc>
          <w:tcPr>
            <w:tcW w:w="1087" w:type="dxa"/>
          </w:tcPr>
          <w:p w14:paraId="5BBB873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lugeNet</w:t>
            </w:r>
          </w:p>
        </w:tc>
        <w:tc>
          <w:tcPr>
            <w:tcW w:w="633" w:type="dxa"/>
          </w:tcPr>
          <w:p w14:paraId="444003E7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66E29F77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Allows cross layer information flow in</w:t>
            </w:r>
          </w:p>
          <w:p w14:paraId="1F0C7D5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ep networks</w:t>
            </w:r>
          </w:p>
        </w:tc>
        <w:tc>
          <w:tcPr>
            <w:tcW w:w="1048" w:type="dxa"/>
          </w:tcPr>
          <w:p w14:paraId="3D301AD0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.2 M</w:t>
            </w:r>
          </w:p>
        </w:tc>
        <w:tc>
          <w:tcPr>
            <w:tcW w:w="1134" w:type="dxa"/>
          </w:tcPr>
          <w:p w14:paraId="7981729A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76</w:t>
            </w:r>
          </w:p>
          <w:p w14:paraId="7616845D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02</w:t>
            </w:r>
          </w:p>
        </w:tc>
        <w:tc>
          <w:tcPr>
            <w:tcW w:w="695" w:type="dxa"/>
          </w:tcPr>
          <w:p w14:paraId="58E0DEE4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46</w:t>
            </w:r>
          </w:p>
        </w:tc>
        <w:tc>
          <w:tcPr>
            <w:tcW w:w="1260" w:type="dxa"/>
          </w:tcPr>
          <w:p w14:paraId="45D3BB73" w14:textId="77777777" w:rsidR="007306A6" w:rsidRPr="00565840" w:rsidRDefault="007306A6" w:rsidP="00B76447">
            <w:pPr>
              <w:pStyle w:val="TableParagraph"/>
              <w:spacing w:before="67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66CB16D2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uen et al.</w:t>
            </w:r>
          </w:p>
          <w:p w14:paraId="183773A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)</w:t>
            </w:r>
          </w:p>
        </w:tc>
      </w:tr>
      <w:tr w:rsidR="007306A6" w:rsidRPr="00565840" w14:paraId="3D1F938D" w14:textId="77777777" w:rsidTr="00B76447">
        <w:trPr>
          <w:trHeight w:val="1242"/>
        </w:trPr>
        <w:tc>
          <w:tcPr>
            <w:tcW w:w="1087" w:type="dxa"/>
          </w:tcPr>
          <w:p w14:paraId="4B69E3F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85B145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928C58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2F4135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4BE574AE" w14:textId="77777777" w:rsidR="007306A6" w:rsidRPr="00565840" w:rsidRDefault="007306A6" w:rsidP="00B76447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FractalNet</w:t>
            </w:r>
          </w:p>
        </w:tc>
        <w:tc>
          <w:tcPr>
            <w:tcW w:w="633" w:type="dxa"/>
          </w:tcPr>
          <w:p w14:paraId="3CBA1CAA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AEA7D5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0D7A623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C0D4849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749ADB81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73E3CC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52A9A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E77298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7FE206" w14:textId="77777777" w:rsidR="007306A6" w:rsidRPr="00565840" w:rsidRDefault="007306A6" w:rsidP="00B76447">
            <w:pPr>
              <w:pStyle w:val="TableParagraph"/>
              <w:spacing w:before="69"/>
              <w:ind w:left="130" w:right="92" w:hanging="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ifferent path lengths are interacting with each other without any residual connection</w:t>
            </w:r>
          </w:p>
        </w:tc>
        <w:tc>
          <w:tcPr>
            <w:tcW w:w="1048" w:type="dxa"/>
          </w:tcPr>
          <w:p w14:paraId="610EE7C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3DFABB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6CA87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2C40B02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55E71BAD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8.6 M</w:t>
            </w:r>
          </w:p>
        </w:tc>
        <w:tc>
          <w:tcPr>
            <w:tcW w:w="1134" w:type="dxa"/>
          </w:tcPr>
          <w:p w14:paraId="1E1D8E6C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27</w:t>
            </w:r>
          </w:p>
          <w:p w14:paraId="6EED7F27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+: </w:t>
            </w:r>
            <w:r w:rsidRPr="00565840">
              <w:rPr>
                <w:spacing w:val="-4"/>
                <w:sz w:val="20"/>
                <w:szCs w:val="28"/>
              </w:rPr>
              <w:t xml:space="preserve">4.60 </w:t>
            </w:r>
            <w:r w:rsidRPr="00565840">
              <w:rPr>
                <w:sz w:val="20"/>
                <w:szCs w:val="28"/>
              </w:rPr>
              <w:t>CIFAR-10++: 4.59</w:t>
            </w:r>
          </w:p>
          <w:p w14:paraId="2833E4AB" w14:textId="77777777" w:rsidR="007306A6" w:rsidRPr="00565840" w:rsidRDefault="007306A6" w:rsidP="00B76447">
            <w:pPr>
              <w:pStyle w:val="TableParagraph"/>
              <w:ind w:left="115" w:right="9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0: </w:t>
            </w:r>
            <w:r w:rsidRPr="00565840">
              <w:rPr>
                <w:spacing w:val="-3"/>
                <w:sz w:val="20"/>
                <w:szCs w:val="28"/>
              </w:rPr>
              <w:t xml:space="preserve">28.20 </w:t>
            </w:r>
            <w:r w:rsidRPr="00565840">
              <w:rPr>
                <w:sz w:val="20"/>
                <w:szCs w:val="28"/>
              </w:rPr>
              <w:t>CIFAR-100+: 22.49</w:t>
            </w:r>
          </w:p>
          <w:p w14:paraId="69D8445E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pacing w:val="-1"/>
                <w:sz w:val="20"/>
                <w:szCs w:val="28"/>
              </w:rPr>
              <w:t xml:space="preserve">CIFAR100++: </w:t>
            </w:r>
            <w:r w:rsidRPr="00565840">
              <w:rPr>
                <w:sz w:val="20"/>
                <w:szCs w:val="28"/>
              </w:rPr>
              <w:t>21.49</w:t>
            </w:r>
          </w:p>
        </w:tc>
        <w:tc>
          <w:tcPr>
            <w:tcW w:w="695" w:type="dxa"/>
          </w:tcPr>
          <w:p w14:paraId="28C3B898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778D6F04" w14:textId="77777777" w:rsidR="007306A6" w:rsidRPr="00565840" w:rsidRDefault="007306A6" w:rsidP="00B76447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</w:t>
            </w:r>
          </w:p>
          <w:p w14:paraId="07E8D77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A9E3F4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3EF55B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FB8718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1E70681" w14:textId="77777777" w:rsidR="007306A6" w:rsidRPr="00565840" w:rsidRDefault="007306A6" w:rsidP="00B76447">
            <w:pPr>
              <w:pStyle w:val="TableParagraph"/>
              <w:spacing w:before="1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0</w:t>
            </w:r>
          </w:p>
        </w:tc>
        <w:tc>
          <w:tcPr>
            <w:tcW w:w="1260" w:type="dxa"/>
          </w:tcPr>
          <w:p w14:paraId="36F155E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378A2D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60B9627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58C28AA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D00DB13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74E12F2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DDB07C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56C5DC5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FA201D6" w14:textId="77777777" w:rsidR="007306A6" w:rsidRPr="00565840" w:rsidRDefault="007306A6" w:rsidP="00B76447">
            <w:pPr>
              <w:pStyle w:val="TableParagraph"/>
              <w:spacing w:before="69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Larsson et al.</w:t>
            </w:r>
          </w:p>
          <w:p w14:paraId="052D7CF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)</w:t>
            </w:r>
          </w:p>
        </w:tc>
      </w:tr>
      <w:tr w:rsidR="007306A6" w:rsidRPr="00565840" w14:paraId="40CE0D52" w14:textId="77777777" w:rsidTr="00B76447">
        <w:trPr>
          <w:trHeight w:val="275"/>
        </w:trPr>
        <w:tc>
          <w:tcPr>
            <w:tcW w:w="1087" w:type="dxa"/>
          </w:tcPr>
          <w:p w14:paraId="7F6C6C2C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WideResNet</w:t>
            </w:r>
          </w:p>
        </w:tc>
        <w:tc>
          <w:tcPr>
            <w:tcW w:w="633" w:type="dxa"/>
          </w:tcPr>
          <w:p w14:paraId="7D7EE006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076532C1" w14:textId="77777777" w:rsidR="007306A6" w:rsidRPr="00565840" w:rsidRDefault="007306A6" w:rsidP="00B76447">
            <w:pPr>
              <w:pStyle w:val="TableParagraph"/>
              <w:spacing w:before="67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Width is increased and depth is decreased</w:t>
            </w:r>
          </w:p>
        </w:tc>
        <w:tc>
          <w:tcPr>
            <w:tcW w:w="1048" w:type="dxa"/>
          </w:tcPr>
          <w:p w14:paraId="5058D13B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5 M</w:t>
            </w:r>
          </w:p>
        </w:tc>
        <w:tc>
          <w:tcPr>
            <w:tcW w:w="1134" w:type="dxa"/>
          </w:tcPr>
          <w:p w14:paraId="7A5FAA55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89</w:t>
            </w:r>
          </w:p>
          <w:p w14:paraId="43168048" w14:textId="77777777" w:rsidR="007306A6" w:rsidRPr="00565840" w:rsidRDefault="007306A6" w:rsidP="00B76447">
            <w:pPr>
              <w:pStyle w:val="TableParagraph"/>
              <w:spacing w:line="120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85</w:t>
            </w:r>
          </w:p>
        </w:tc>
        <w:tc>
          <w:tcPr>
            <w:tcW w:w="695" w:type="dxa"/>
          </w:tcPr>
          <w:p w14:paraId="5144184E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8</w:t>
            </w:r>
          </w:p>
          <w:p w14:paraId="3C65537C" w14:textId="77777777" w:rsidR="007306A6" w:rsidRPr="00565840" w:rsidRDefault="007306A6" w:rsidP="00B76447">
            <w:pPr>
              <w:pStyle w:val="TableParagraph"/>
              <w:spacing w:line="120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16408C26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454D47F3" w14:textId="77777777" w:rsidR="007306A6" w:rsidRPr="00565840" w:rsidRDefault="007306A6" w:rsidP="00B76447">
            <w:pPr>
              <w:pStyle w:val="TableParagraph"/>
              <w:spacing w:before="1" w:line="136" w:lineRule="exact"/>
              <w:ind w:left="113" w:right="72" w:firstLine="4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agoruyko and Komodakis 2016)</w:t>
            </w:r>
          </w:p>
        </w:tc>
      </w:tr>
      <w:tr w:rsidR="007306A6" w:rsidRPr="00565840" w14:paraId="48809FFE" w14:textId="77777777" w:rsidTr="00B76447">
        <w:trPr>
          <w:trHeight w:val="275"/>
        </w:trPr>
        <w:tc>
          <w:tcPr>
            <w:tcW w:w="1087" w:type="dxa"/>
          </w:tcPr>
          <w:p w14:paraId="3BE1C6A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Xception</w:t>
            </w:r>
          </w:p>
        </w:tc>
        <w:tc>
          <w:tcPr>
            <w:tcW w:w="633" w:type="dxa"/>
          </w:tcPr>
          <w:p w14:paraId="5F8FA40D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24957252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epth wise convolution followed by point</w:t>
            </w:r>
          </w:p>
          <w:p w14:paraId="144F875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se convolution</w:t>
            </w:r>
          </w:p>
        </w:tc>
        <w:tc>
          <w:tcPr>
            <w:tcW w:w="1048" w:type="dxa"/>
          </w:tcPr>
          <w:p w14:paraId="4A07B606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.8 M</w:t>
            </w:r>
          </w:p>
        </w:tc>
        <w:tc>
          <w:tcPr>
            <w:tcW w:w="1134" w:type="dxa"/>
          </w:tcPr>
          <w:p w14:paraId="24DEDE78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0.055</w:t>
            </w:r>
          </w:p>
        </w:tc>
        <w:tc>
          <w:tcPr>
            <w:tcW w:w="695" w:type="dxa"/>
          </w:tcPr>
          <w:p w14:paraId="150976B7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26</w:t>
            </w:r>
          </w:p>
        </w:tc>
        <w:tc>
          <w:tcPr>
            <w:tcW w:w="1260" w:type="dxa"/>
          </w:tcPr>
          <w:p w14:paraId="271C0B25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79E45AE9" w14:textId="77777777" w:rsidR="007306A6" w:rsidRPr="00565840" w:rsidRDefault="007306A6" w:rsidP="00B76447">
            <w:pPr>
              <w:pStyle w:val="TableParagraph"/>
              <w:spacing w:before="67"/>
              <w:ind w:right="17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Chollet 2017)</w:t>
            </w:r>
          </w:p>
        </w:tc>
      </w:tr>
      <w:tr w:rsidR="007306A6" w:rsidRPr="00565840" w14:paraId="5370F6B4" w14:textId="77777777" w:rsidTr="00B76447">
        <w:trPr>
          <w:trHeight w:val="414"/>
        </w:trPr>
        <w:tc>
          <w:tcPr>
            <w:tcW w:w="1087" w:type="dxa"/>
          </w:tcPr>
          <w:p w14:paraId="0986BD27" w14:textId="77777777" w:rsidR="007306A6" w:rsidRPr="00565840" w:rsidRDefault="007306A6" w:rsidP="00B76447">
            <w:pPr>
              <w:pStyle w:val="TableParagraph"/>
              <w:spacing w:line="136" w:lineRule="exact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idual</w:t>
            </w:r>
          </w:p>
          <w:p w14:paraId="11132789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07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Attention </w:t>
            </w:r>
            <w:r w:rsidRPr="00565840">
              <w:rPr>
                <w:b/>
                <w:spacing w:val="-3"/>
                <w:sz w:val="20"/>
                <w:szCs w:val="28"/>
              </w:rPr>
              <w:t xml:space="preserve">Neural </w:t>
            </w:r>
            <w:r w:rsidRPr="00565840">
              <w:rPr>
                <w:b/>
                <w:sz w:val="20"/>
                <w:szCs w:val="28"/>
              </w:rPr>
              <w:t>Network</w:t>
            </w:r>
          </w:p>
        </w:tc>
        <w:tc>
          <w:tcPr>
            <w:tcW w:w="633" w:type="dxa"/>
          </w:tcPr>
          <w:p w14:paraId="26E0663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09BF5090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B825758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25D72D5" w14:textId="77777777" w:rsidR="007306A6" w:rsidRPr="00565840" w:rsidRDefault="007306A6" w:rsidP="00B76447">
            <w:pPr>
              <w:pStyle w:val="TableParagraph"/>
              <w:spacing w:before="1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attention mechanism</w:t>
            </w:r>
          </w:p>
        </w:tc>
        <w:tc>
          <w:tcPr>
            <w:tcW w:w="1048" w:type="dxa"/>
          </w:tcPr>
          <w:p w14:paraId="760B212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402E155" w14:textId="77777777" w:rsidR="007306A6" w:rsidRPr="00565840" w:rsidRDefault="007306A6" w:rsidP="00B76447">
            <w:pPr>
              <w:pStyle w:val="TableParagraph"/>
              <w:spacing w:before="1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.6 M</w:t>
            </w:r>
          </w:p>
        </w:tc>
        <w:tc>
          <w:tcPr>
            <w:tcW w:w="1134" w:type="dxa"/>
          </w:tcPr>
          <w:p w14:paraId="1D8B348D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90</w:t>
            </w:r>
          </w:p>
          <w:p w14:paraId="006BC152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4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20.4</w:t>
            </w:r>
          </w:p>
          <w:p w14:paraId="40E40DD4" w14:textId="77777777" w:rsidR="007306A6" w:rsidRPr="00565840" w:rsidRDefault="007306A6" w:rsidP="00B76447">
            <w:pPr>
              <w:pStyle w:val="TableParagraph"/>
              <w:spacing w:line="120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8</w:t>
            </w:r>
          </w:p>
        </w:tc>
        <w:tc>
          <w:tcPr>
            <w:tcW w:w="695" w:type="dxa"/>
          </w:tcPr>
          <w:p w14:paraId="07F349D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B64C1E2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52</w:t>
            </w:r>
          </w:p>
        </w:tc>
        <w:tc>
          <w:tcPr>
            <w:tcW w:w="1260" w:type="dxa"/>
          </w:tcPr>
          <w:p w14:paraId="036EA97C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768BE3B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1856C284" w14:textId="77777777" w:rsidR="007306A6" w:rsidRPr="00565840" w:rsidRDefault="007306A6" w:rsidP="00B76447">
            <w:pPr>
              <w:pStyle w:val="TableParagraph"/>
              <w:spacing w:before="67"/>
              <w:ind w:left="377" w:right="210" w:hanging="12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ang et al. 2017a)</w:t>
            </w:r>
          </w:p>
        </w:tc>
      </w:tr>
      <w:tr w:rsidR="007306A6" w:rsidRPr="00565840" w14:paraId="0B8C63D2" w14:textId="77777777" w:rsidTr="00B76447">
        <w:trPr>
          <w:trHeight w:val="412"/>
        </w:trPr>
        <w:tc>
          <w:tcPr>
            <w:tcW w:w="1087" w:type="dxa"/>
          </w:tcPr>
          <w:p w14:paraId="2FB52C70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4767E62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NeXt</w:t>
            </w:r>
          </w:p>
        </w:tc>
        <w:tc>
          <w:tcPr>
            <w:tcW w:w="633" w:type="dxa"/>
          </w:tcPr>
          <w:p w14:paraId="60DB4A32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BA3CC6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1EBA6541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ardinality</w:t>
            </w:r>
          </w:p>
          <w:p w14:paraId="6FCB229C" w14:textId="77777777" w:rsidR="007306A6" w:rsidRPr="00565840" w:rsidRDefault="007306A6" w:rsidP="00B76447">
            <w:pPr>
              <w:pStyle w:val="TableParagraph"/>
              <w:spacing w:line="138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Homogeneous topology</w:t>
            </w:r>
          </w:p>
          <w:p w14:paraId="5EFBBD1F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rouped convolution</w:t>
            </w:r>
          </w:p>
        </w:tc>
        <w:tc>
          <w:tcPr>
            <w:tcW w:w="1048" w:type="dxa"/>
          </w:tcPr>
          <w:p w14:paraId="7A93313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7BD4EF56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8.1 M</w:t>
            </w:r>
          </w:p>
        </w:tc>
        <w:tc>
          <w:tcPr>
            <w:tcW w:w="1134" w:type="dxa"/>
          </w:tcPr>
          <w:p w14:paraId="32EEB1F3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0A2D8CED" w14:textId="77777777" w:rsidR="007306A6" w:rsidRPr="00565840" w:rsidRDefault="007306A6" w:rsidP="00B76447">
            <w:pPr>
              <w:pStyle w:val="TableParagraph"/>
              <w:spacing w:line="138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31</w:t>
            </w:r>
          </w:p>
          <w:p w14:paraId="108404D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4</w:t>
            </w:r>
          </w:p>
        </w:tc>
        <w:tc>
          <w:tcPr>
            <w:tcW w:w="695" w:type="dxa"/>
          </w:tcPr>
          <w:p w14:paraId="33B9798D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9</w:t>
            </w:r>
          </w:p>
          <w:p w14:paraId="6D78F5D4" w14:textId="77777777" w:rsidR="007306A6" w:rsidRPr="00565840" w:rsidRDefault="007306A6" w:rsidP="00B76447">
            <w:pPr>
              <w:pStyle w:val="TableParagraph"/>
              <w:spacing w:line="140" w:lineRule="exact"/>
              <w:ind w:left="260" w:right="242" w:hanging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 101</w:t>
            </w:r>
          </w:p>
        </w:tc>
        <w:tc>
          <w:tcPr>
            <w:tcW w:w="1260" w:type="dxa"/>
          </w:tcPr>
          <w:p w14:paraId="547BBD8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2A22B318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103D6B6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F4DED11" w14:textId="77777777" w:rsidR="007306A6" w:rsidRPr="00565840" w:rsidRDefault="007306A6" w:rsidP="00B76447">
            <w:pPr>
              <w:pStyle w:val="TableParagraph"/>
              <w:spacing w:before="1"/>
              <w:ind w:right="12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Xie et al. 2017)</w:t>
            </w:r>
          </w:p>
        </w:tc>
      </w:tr>
      <w:tr w:rsidR="007306A6" w:rsidRPr="00565840" w14:paraId="3F9853CA" w14:textId="77777777" w:rsidTr="00B76447">
        <w:trPr>
          <w:trHeight w:val="411"/>
        </w:trPr>
        <w:tc>
          <w:tcPr>
            <w:tcW w:w="1087" w:type="dxa"/>
          </w:tcPr>
          <w:p w14:paraId="23DE1D13" w14:textId="77777777" w:rsidR="007306A6" w:rsidRPr="00565840" w:rsidRDefault="007306A6" w:rsidP="00B76447">
            <w:pPr>
              <w:pStyle w:val="TableParagraph"/>
              <w:spacing w:line="237" w:lineRule="auto"/>
              <w:ind w:left="278" w:right="252" w:hanging="8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Squeeze </w:t>
            </w:r>
            <w:r w:rsidRPr="00565840">
              <w:rPr>
                <w:b/>
                <w:spacing w:val="-14"/>
                <w:sz w:val="20"/>
                <w:szCs w:val="28"/>
              </w:rPr>
              <w:t xml:space="preserve">&amp; </w:t>
            </w:r>
            <w:r w:rsidRPr="00565840">
              <w:rPr>
                <w:b/>
                <w:sz w:val="20"/>
                <w:szCs w:val="28"/>
              </w:rPr>
              <w:t>Excitation</w:t>
            </w:r>
          </w:p>
          <w:p w14:paraId="1B0E14B5" w14:textId="77777777" w:rsidR="007306A6" w:rsidRPr="00565840" w:rsidRDefault="007306A6" w:rsidP="00B76447">
            <w:pPr>
              <w:pStyle w:val="TableParagraph"/>
              <w:spacing w:line="118" w:lineRule="exact"/>
              <w:ind w:left="297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Networks</w:t>
            </w:r>
          </w:p>
        </w:tc>
        <w:tc>
          <w:tcPr>
            <w:tcW w:w="633" w:type="dxa"/>
          </w:tcPr>
          <w:p w14:paraId="063D1D14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1913A04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B6B9CAB" w14:textId="77777777" w:rsidR="007306A6" w:rsidRPr="00565840" w:rsidRDefault="007306A6" w:rsidP="00B76447">
            <w:pPr>
              <w:pStyle w:val="TableParagraph"/>
              <w:spacing w:before="65"/>
              <w:ind w:left="848" w:right="272" w:hanging="56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Models interdependencies between feature-maps</w:t>
            </w:r>
          </w:p>
        </w:tc>
        <w:tc>
          <w:tcPr>
            <w:tcW w:w="1048" w:type="dxa"/>
          </w:tcPr>
          <w:p w14:paraId="1A6637A5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E718197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5 M</w:t>
            </w:r>
          </w:p>
        </w:tc>
        <w:tc>
          <w:tcPr>
            <w:tcW w:w="1134" w:type="dxa"/>
          </w:tcPr>
          <w:p w14:paraId="4385771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2368325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2.3</w:t>
            </w:r>
          </w:p>
        </w:tc>
        <w:tc>
          <w:tcPr>
            <w:tcW w:w="695" w:type="dxa"/>
          </w:tcPr>
          <w:p w14:paraId="305221D2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9E84709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3EFA04A1" w14:textId="77777777" w:rsidR="007306A6" w:rsidRPr="00565840" w:rsidRDefault="007306A6" w:rsidP="00B76447">
            <w:pPr>
              <w:pStyle w:val="TableParagraph"/>
              <w:spacing w:before="65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18905E98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589B958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a)</w:t>
            </w:r>
          </w:p>
        </w:tc>
      </w:tr>
      <w:tr w:rsidR="007306A6" w:rsidRPr="00565840" w14:paraId="501C41CD" w14:textId="77777777" w:rsidTr="00B76447">
        <w:trPr>
          <w:trHeight w:val="551"/>
        </w:trPr>
        <w:tc>
          <w:tcPr>
            <w:tcW w:w="1087" w:type="dxa"/>
          </w:tcPr>
          <w:p w14:paraId="51D338BC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2F3461A9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nseNet</w:t>
            </w:r>
          </w:p>
        </w:tc>
        <w:tc>
          <w:tcPr>
            <w:tcW w:w="633" w:type="dxa"/>
          </w:tcPr>
          <w:p w14:paraId="07935050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CBE3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19A23D1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115CC89E" w14:textId="77777777" w:rsidR="007306A6" w:rsidRPr="00565840" w:rsidRDefault="007306A6" w:rsidP="00B76447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ross-layer information flow</w:t>
            </w:r>
          </w:p>
        </w:tc>
        <w:tc>
          <w:tcPr>
            <w:tcW w:w="1048" w:type="dxa"/>
          </w:tcPr>
          <w:p w14:paraId="2F89180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396AFC6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862AECF" w14:textId="77777777" w:rsidR="007306A6" w:rsidRPr="00565840" w:rsidRDefault="007306A6" w:rsidP="00B76447">
            <w:pPr>
              <w:pStyle w:val="TableParagraph"/>
              <w:spacing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CD92F3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12F4252C" w14:textId="77777777" w:rsidR="007306A6" w:rsidRPr="00565840" w:rsidRDefault="007306A6" w:rsidP="00B76447">
            <w:pPr>
              <w:pStyle w:val="TableParagraph"/>
              <w:ind w:left="110" w:right="99" w:firstLine="3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+: 3.46 CIFAR100+:17.18 CIFAR-10: 5.19</w:t>
            </w:r>
          </w:p>
          <w:p w14:paraId="3B42CF91" w14:textId="77777777" w:rsidR="007306A6" w:rsidRPr="00565840" w:rsidRDefault="007306A6" w:rsidP="00B76447">
            <w:pPr>
              <w:pStyle w:val="TableParagraph"/>
              <w:spacing w:line="118" w:lineRule="exact"/>
              <w:ind w:left="115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64</w:t>
            </w:r>
          </w:p>
        </w:tc>
        <w:tc>
          <w:tcPr>
            <w:tcW w:w="695" w:type="dxa"/>
          </w:tcPr>
          <w:p w14:paraId="0D21CB90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648B1DA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47FCFD9C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  <w:p w14:paraId="4F9A2C2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</w:tc>
        <w:tc>
          <w:tcPr>
            <w:tcW w:w="1260" w:type="dxa"/>
          </w:tcPr>
          <w:p w14:paraId="689BBB63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0B728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342F4C7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595C116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ang et al.</w:t>
            </w:r>
          </w:p>
          <w:p w14:paraId="2D1D178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1FC27206" w14:textId="77777777" w:rsidTr="00B76447">
        <w:trPr>
          <w:trHeight w:val="551"/>
        </w:trPr>
        <w:tc>
          <w:tcPr>
            <w:tcW w:w="1087" w:type="dxa"/>
          </w:tcPr>
          <w:p w14:paraId="6715324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337DC90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olyNet</w:t>
            </w:r>
          </w:p>
        </w:tc>
        <w:tc>
          <w:tcPr>
            <w:tcW w:w="633" w:type="dxa"/>
          </w:tcPr>
          <w:p w14:paraId="01154E51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296A3046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9CAC5C5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92"/>
              </w:tabs>
              <w:spacing w:line="136" w:lineRule="exact"/>
              <w:ind w:hanging="3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Experimented structural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diversity</w:t>
            </w:r>
          </w:p>
          <w:p w14:paraId="231201D4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73"/>
              </w:tabs>
              <w:spacing w:before="1" w:line="137" w:lineRule="exact"/>
              <w:ind w:left="372" w:hanging="36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ntroduced Poly Inception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odule</w:t>
            </w:r>
          </w:p>
          <w:p w14:paraId="04DCE95A" w14:textId="77777777" w:rsidR="007306A6" w:rsidRPr="00565840" w:rsidRDefault="007306A6" w:rsidP="00B76447">
            <w:pPr>
              <w:pStyle w:val="TableParagraph"/>
              <w:spacing w:line="140" w:lineRule="exact"/>
              <w:ind w:left="384" w:right="37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eneralizes residual unit using polynomial compositions</w:t>
            </w:r>
          </w:p>
        </w:tc>
        <w:tc>
          <w:tcPr>
            <w:tcW w:w="1048" w:type="dxa"/>
          </w:tcPr>
          <w:p w14:paraId="29F0D22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6BBCFD5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92 M</w:t>
            </w:r>
          </w:p>
        </w:tc>
        <w:tc>
          <w:tcPr>
            <w:tcW w:w="1134" w:type="dxa"/>
          </w:tcPr>
          <w:p w14:paraId="3E20DCCB" w14:textId="77777777" w:rsidR="007306A6" w:rsidRPr="00565840" w:rsidRDefault="007306A6" w:rsidP="00B76447">
            <w:pPr>
              <w:pStyle w:val="TableParagraph"/>
              <w:spacing w:before="67"/>
              <w:ind w:left="295" w:right="275" w:firstLine="2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Single:4.25 Multi:3.45</w:t>
            </w:r>
          </w:p>
        </w:tc>
        <w:tc>
          <w:tcPr>
            <w:tcW w:w="695" w:type="dxa"/>
          </w:tcPr>
          <w:p w14:paraId="0DC33D5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61564D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  <w:p w14:paraId="4DCB2A7B" w14:textId="77777777" w:rsidR="007306A6" w:rsidRPr="00565840" w:rsidRDefault="007306A6" w:rsidP="00B76447">
            <w:pPr>
              <w:pStyle w:val="TableParagraph"/>
              <w:spacing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0629935E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04073918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24260D2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2D4982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hang et al.</w:t>
            </w:r>
          </w:p>
          <w:p w14:paraId="10DD95A4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5A4C5941" w14:textId="77777777" w:rsidTr="00B76447">
        <w:trPr>
          <w:trHeight w:val="411"/>
        </w:trPr>
        <w:tc>
          <w:tcPr>
            <w:tcW w:w="1087" w:type="dxa"/>
          </w:tcPr>
          <w:p w14:paraId="019D0190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F519952" w14:textId="77777777" w:rsidR="007306A6" w:rsidRPr="00565840" w:rsidRDefault="007306A6" w:rsidP="00B76447">
            <w:pPr>
              <w:pStyle w:val="TableParagraph"/>
              <w:spacing w:before="1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yramidalNet</w:t>
            </w:r>
          </w:p>
        </w:tc>
        <w:tc>
          <w:tcPr>
            <w:tcW w:w="633" w:type="dxa"/>
          </w:tcPr>
          <w:p w14:paraId="7873DED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038D3D2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F22E08D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280D6315" w14:textId="77777777" w:rsidR="007306A6" w:rsidRPr="00565840" w:rsidRDefault="007306A6" w:rsidP="00B76447">
            <w:pPr>
              <w:pStyle w:val="TableParagraph"/>
              <w:spacing w:before="1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creases width gradually per unit</w:t>
            </w:r>
          </w:p>
        </w:tc>
        <w:tc>
          <w:tcPr>
            <w:tcW w:w="1048" w:type="dxa"/>
          </w:tcPr>
          <w:p w14:paraId="249ED8CC" w14:textId="77777777" w:rsidR="007306A6" w:rsidRPr="00565840" w:rsidRDefault="007306A6" w:rsidP="00B76447">
            <w:pPr>
              <w:pStyle w:val="TableParagraph"/>
              <w:spacing w:line="133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6.4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7CEFDE7A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1936DC65" w14:textId="77777777" w:rsidR="007306A6" w:rsidRPr="00565840" w:rsidRDefault="007306A6" w:rsidP="00B76447">
            <w:pPr>
              <w:pStyle w:val="TableParagraph"/>
              <w:spacing w:line="120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8B1BBB9" w14:textId="77777777" w:rsidR="007306A6" w:rsidRPr="00565840" w:rsidRDefault="007306A6" w:rsidP="00B76447">
            <w:pPr>
              <w:pStyle w:val="TableParagraph"/>
              <w:spacing w:line="133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7</w:t>
            </w:r>
          </w:p>
          <w:p w14:paraId="057B886B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48</w:t>
            </w:r>
          </w:p>
          <w:p w14:paraId="6F2D2D09" w14:textId="77777777" w:rsidR="007306A6" w:rsidRPr="00565840" w:rsidRDefault="007306A6" w:rsidP="00B76447">
            <w:pPr>
              <w:pStyle w:val="TableParagraph"/>
              <w:spacing w:line="120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01</w:t>
            </w:r>
          </w:p>
        </w:tc>
        <w:tc>
          <w:tcPr>
            <w:tcW w:w="695" w:type="dxa"/>
          </w:tcPr>
          <w:p w14:paraId="3325AD01" w14:textId="77777777" w:rsidR="007306A6" w:rsidRPr="00565840" w:rsidRDefault="007306A6" w:rsidP="00B76447">
            <w:pPr>
              <w:pStyle w:val="TableParagraph"/>
              <w:spacing w:line="133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0</w:t>
            </w:r>
          </w:p>
          <w:p w14:paraId="476AC738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  <w:p w14:paraId="66699099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</w:tc>
        <w:tc>
          <w:tcPr>
            <w:tcW w:w="1260" w:type="dxa"/>
          </w:tcPr>
          <w:p w14:paraId="7ADD34F1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344E8F4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55A9A59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68428099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an et al. 2017)</w:t>
            </w:r>
          </w:p>
        </w:tc>
      </w:tr>
      <w:tr w:rsidR="007306A6" w:rsidRPr="00565840" w14:paraId="344E3E1B" w14:textId="77777777" w:rsidTr="00B76447">
        <w:trPr>
          <w:trHeight w:val="827"/>
        </w:trPr>
        <w:tc>
          <w:tcPr>
            <w:tcW w:w="1087" w:type="dxa"/>
          </w:tcPr>
          <w:p w14:paraId="3E08ED21" w14:textId="77777777" w:rsidR="007306A6" w:rsidRPr="00565840" w:rsidRDefault="007306A6" w:rsidP="00B76447">
            <w:pPr>
              <w:pStyle w:val="TableParagraph"/>
              <w:ind w:left="136" w:right="126" w:firstLine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volutional Block Attention Module (ResNeXt101 (32x4d) +</w:t>
            </w:r>
          </w:p>
          <w:p w14:paraId="777DCEA5" w14:textId="77777777" w:rsidR="007306A6" w:rsidRPr="00565840" w:rsidRDefault="007306A6" w:rsidP="00B76447">
            <w:pPr>
              <w:pStyle w:val="TableParagraph"/>
              <w:spacing w:line="118" w:lineRule="exact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BAM)</w:t>
            </w:r>
          </w:p>
        </w:tc>
        <w:tc>
          <w:tcPr>
            <w:tcW w:w="633" w:type="dxa"/>
          </w:tcPr>
          <w:p w14:paraId="306D90F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5F4BD6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0ED577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6C413A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D6D811D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CFEF5E7" w14:textId="77777777" w:rsidR="007306A6" w:rsidRPr="00565840" w:rsidRDefault="007306A6" w:rsidP="00B76447">
            <w:pPr>
              <w:pStyle w:val="TableParagraph"/>
              <w:ind w:left="877" w:right="197" w:hanging="6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Exploits both spatial and feature-map information</w:t>
            </w:r>
          </w:p>
        </w:tc>
        <w:tc>
          <w:tcPr>
            <w:tcW w:w="1048" w:type="dxa"/>
          </w:tcPr>
          <w:p w14:paraId="2C2C538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B8CDC6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5F10389" w14:textId="77777777" w:rsidR="007306A6" w:rsidRPr="00565840" w:rsidRDefault="007306A6" w:rsidP="00B76447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8.96 M</w:t>
            </w:r>
          </w:p>
        </w:tc>
        <w:tc>
          <w:tcPr>
            <w:tcW w:w="1134" w:type="dxa"/>
          </w:tcPr>
          <w:p w14:paraId="2A21729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036D4B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28A541B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5.59</w:t>
            </w:r>
          </w:p>
        </w:tc>
        <w:tc>
          <w:tcPr>
            <w:tcW w:w="695" w:type="dxa"/>
          </w:tcPr>
          <w:p w14:paraId="7FC9666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C6B3C8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8FE44FC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01</w:t>
            </w:r>
          </w:p>
        </w:tc>
        <w:tc>
          <w:tcPr>
            <w:tcW w:w="1260" w:type="dxa"/>
          </w:tcPr>
          <w:p w14:paraId="7DA9631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64A761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51A228F3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5509DA2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01F46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4094FFC" w14:textId="77777777" w:rsidR="007306A6" w:rsidRPr="00565840" w:rsidRDefault="007306A6" w:rsidP="00B76447">
            <w:pPr>
              <w:pStyle w:val="TableParagraph"/>
              <w:ind w:right="98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oo et al. 2018)</w:t>
            </w:r>
          </w:p>
        </w:tc>
      </w:tr>
      <w:tr w:rsidR="007306A6" w:rsidRPr="00565840" w14:paraId="1629063D" w14:textId="77777777" w:rsidTr="00B76447">
        <w:trPr>
          <w:trHeight w:val="691"/>
        </w:trPr>
        <w:tc>
          <w:tcPr>
            <w:tcW w:w="1087" w:type="dxa"/>
          </w:tcPr>
          <w:p w14:paraId="38B15731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current Spatial &amp; Channel</w:t>
            </w:r>
          </w:p>
          <w:p w14:paraId="066AD449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47" w:right="236" w:hanging="3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xcitation Mechanism</w:t>
            </w:r>
          </w:p>
        </w:tc>
        <w:tc>
          <w:tcPr>
            <w:tcW w:w="633" w:type="dxa"/>
          </w:tcPr>
          <w:p w14:paraId="4B5EB40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2E7E7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1B74F7D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0712C3A" w14:textId="77777777" w:rsidR="007306A6" w:rsidRPr="00565840" w:rsidRDefault="007306A6" w:rsidP="00B76447">
            <w:pPr>
              <w:pStyle w:val="TableParagraph"/>
              <w:spacing w:before="67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atial attention</w:t>
            </w:r>
          </w:p>
          <w:p w14:paraId="50BA814A" w14:textId="77777777" w:rsidR="007306A6" w:rsidRPr="00565840" w:rsidRDefault="007306A6" w:rsidP="00B76447">
            <w:pPr>
              <w:pStyle w:val="TableParagraph"/>
              <w:spacing w:before="2" w:line="13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eature-map attention</w:t>
            </w:r>
          </w:p>
          <w:p w14:paraId="1DFED405" w14:textId="77777777" w:rsidR="007306A6" w:rsidRPr="00565840" w:rsidRDefault="007306A6" w:rsidP="00B76447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oncurrent placement of spatial and channel attention</w:t>
            </w:r>
          </w:p>
        </w:tc>
        <w:tc>
          <w:tcPr>
            <w:tcW w:w="1048" w:type="dxa"/>
          </w:tcPr>
          <w:p w14:paraId="5418790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9E766F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D65193F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3A865CB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FA0396A" w14:textId="77777777" w:rsidR="007306A6" w:rsidRPr="00565840" w:rsidRDefault="007306A6" w:rsidP="00B76447">
            <w:pPr>
              <w:pStyle w:val="TableParagraph"/>
              <w:spacing w:line="138" w:lineRule="exact"/>
              <w:ind w:left="259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ALC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12</w:t>
            </w:r>
          </w:p>
          <w:p w14:paraId="50C77C49" w14:textId="77777777" w:rsidR="007306A6" w:rsidRPr="00565840" w:rsidRDefault="007306A6" w:rsidP="00B76447">
            <w:pPr>
              <w:pStyle w:val="TableParagraph"/>
              <w:spacing w:line="138" w:lineRule="exact"/>
              <w:ind w:left="23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Visceral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09</w:t>
            </w:r>
          </w:p>
        </w:tc>
        <w:tc>
          <w:tcPr>
            <w:tcW w:w="695" w:type="dxa"/>
          </w:tcPr>
          <w:p w14:paraId="0FF7E22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3AAA4C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480B7F1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491D7B3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0D68B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C78007D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42B78F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70833E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0BB228B" w14:textId="77777777" w:rsidR="007306A6" w:rsidRPr="00565840" w:rsidRDefault="007306A6" w:rsidP="00B76447">
            <w:pPr>
              <w:pStyle w:val="TableParagraph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Roy et al. 2018)</w:t>
            </w:r>
          </w:p>
        </w:tc>
      </w:tr>
      <w:tr w:rsidR="007306A6" w:rsidRPr="00565840" w14:paraId="4B39F466" w14:textId="77777777" w:rsidTr="00B76447">
        <w:trPr>
          <w:trHeight w:val="412"/>
        </w:trPr>
        <w:tc>
          <w:tcPr>
            <w:tcW w:w="1087" w:type="dxa"/>
          </w:tcPr>
          <w:p w14:paraId="3EE12089" w14:textId="77777777" w:rsidR="007306A6" w:rsidRPr="00565840" w:rsidRDefault="007306A6" w:rsidP="00B76447">
            <w:pPr>
              <w:pStyle w:val="TableParagraph"/>
              <w:spacing w:before="67"/>
              <w:ind w:left="412" w:right="79" w:hanging="305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hannel Boosted CNN</w:t>
            </w:r>
          </w:p>
        </w:tc>
        <w:tc>
          <w:tcPr>
            <w:tcW w:w="633" w:type="dxa"/>
          </w:tcPr>
          <w:p w14:paraId="5DAA0175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E06CF9A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6572894" w14:textId="77777777" w:rsidR="007306A6" w:rsidRPr="00565840" w:rsidRDefault="007306A6" w:rsidP="00B76447">
            <w:pPr>
              <w:pStyle w:val="TableParagraph"/>
              <w:ind w:left="264" w:right="256" w:firstLine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Boosting of original channels with additional information rich generated</w:t>
            </w:r>
          </w:p>
          <w:p w14:paraId="18BC833F" w14:textId="77777777" w:rsidR="007306A6" w:rsidRPr="00565840" w:rsidRDefault="007306A6" w:rsidP="00B76447">
            <w:pPr>
              <w:pStyle w:val="TableParagraph"/>
              <w:spacing w:line="118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rtificial channels</w:t>
            </w:r>
          </w:p>
        </w:tc>
        <w:tc>
          <w:tcPr>
            <w:tcW w:w="1048" w:type="dxa"/>
          </w:tcPr>
          <w:p w14:paraId="1303B4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0297C9E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229E702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342195C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695" w:type="dxa"/>
          </w:tcPr>
          <w:p w14:paraId="09D39BF1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61224E6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511E55CF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3CEC044" w14:textId="77777777" w:rsidR="007306A6" w:rsidRPr="00565840" w:rsidRDefault="007306A6" w:rsidP="00B76447">
            <w:pPr>
              <w:pStyle w:val="TableParagraph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hannel Boosting</w:t>
            </w:r>
          </w:p>
        </w:tc>
        <w:tc>
          <w:tcPr>
            <w:tcW w:w="1079" w:type="dxa"/>
          </w:tcPr>
          <w:p w14:paraId="7DB2B0EA" w14:textId="77777777" w:rsidR="007306A6" w:rsidRPr="00565840" w:rsidRDefault="007306A6" w:rsidP="00B76447">
            <w:pPr>
              <w:pStyle w:val="TableParagraph"/>
              <w:spacing w:before="67"/>
              <w:ind w:left="377" w:right="224" w:hanging="11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han et al. 2018a)</w:t>
            </w:r>
          </w:p>
        </w:tc>
      </w:tr>
      <w:tr w:rsidR="007306A6" w:rsidRPr="00565840" w14:paraId="470CA27C" w14:textId="77777777" w:rsidTr="00B76447">
        <w:trPr>
          <w:trHeight w:val="690"/>
        </w:trPr>
        <w:tc>
          <w:tcPr>
            <w:tcW w:w="1087" w:type="dxa"/>
          </w:tcPr>
          <w:p w14:paraId="0961BC68" w14:textId="77777777" w:rsidR="007306A6" w:rsidRPr="00565840" w:rsidRDefault="007306A6" w:rsidP="00B76447">
            <w:pPr>
              <w:pStyle w:val="TableParagraph"/>
              <w:ind w:left="107" w:right="96" w:hanging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mpetitive Squeeze &amp; Excitation Network CMPE-</w:t>
            </w:r>
          </w:p>
          <w:p w14:paraId="0585A2F9" w14:textId="77777777" w:rsidR="007306A6" w:rsidRPr="00565840" w:rsidRDefault="007306A6" w:rsidP="00B76447">
            <w:pPr>
              <w:pStyle w:val="TableParagraph"/>
              <w:spacing w:line="118" w:lineRule="exact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SE-WRN-28</w:t>
            </w:r>
          </w:p>
        </w:tc>
        <w:tc>
          <w:tcPr>
            <w:tcW w:w="633" w:type="dxa"/>
          </w:tcPr>
          <w:p w14:paraId="72C9DEF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57C29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7580AFF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17AAAC1C" w14:textId="77777777" w:rsidR="007306A6" w:rsidRPr="00565840" w:rsidRDefault="007306A6" w:rsidP="00B76447">
            <w:pPr>
              <w:pStyle w:val="TableParagraph"/>
              <w:spacing w:before="67"/>
              <w:ind w:left="341" w:right="130" w:hanging="1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and identity mappings both are used for rescaling the feature-map</w:t>
            </w:r>
          </w:p>
        </w:tc>
        <w:tc>
          <w:tcPr>
            <w:tcW w:w="1048" w:type="dxa"/>
          </w:tcPr>
          <w:p w14:paraId="09996EF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5E4397F4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2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622966BF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95797E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06C90E7" w14:textId="77777777" w:rsidR="007306A6" w:rsidRPr="00565840" w:rsidRDefault="007306A6" w:rsidP="00B76447">
            <w:pPr>
              <w:pStyle w:val="TableParagraph"/>
              <w:spacing w:before="1"/>
              <w:ind w:left="17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3FFFC908" w14:textId="77777777" w:rsidR="007306A6" w:rsidRPr="00565840" w:rsidRDefault="007306A6" w:rsidP="00B76447">
            <w:pPr>
              <w:pStyle w:val="TableParagraph"/>
              <w:spacing w:before="1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47</w:t>
            </w:r>
          </w:p>
        </w:tc>
        <w:tc>
          <w:tcPr>
            <w:tcW w:w="695" w:type="dxa"/>
          </w:tcPr>
          <w:p w14:paraId="52D00CF3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28DA657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F3305D6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4373BF5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A80CD04" w14:textId="77777777" w:rsidR="007306A6" w:rsidRPr="00565840" w:rsidRDefault="007306A6" w:rsidP="00B76447">
            <w:pPr>
              <w:pStyle w:val="TableParagraph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4A45ECD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79AEA0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D105800" w14:textId="77777777" w:rsidR="007306A6" w:rsidRPr="00565840" w:rsidRDefault="007306A6" w:rsidP="00B76447">
            <w:pPr>
              <w:pStyle w:val="TableParagraph"/>
              <w:ind w:right="11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b)</w:t>
            </w:r>
          </w:p>
        </w:tc>
      </w:tr>
    </w:tbl>
    <w:p w14:paraId="2D70F125" w14:textId="77777777" w:rsidR="007306A6" w:rsidRPr="003B777B" w:rsidRDefault="007306A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6AD5981C" w:rsidR="00AB099B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4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raining,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esting</w:t>
      </w:r>
      <w:r w:rsidR="00C85286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,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under :</w:t>
      </w:r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8061D9" w:rsidP="003B777B">
      <w:pPr>
        <w:jc w:val="both"/>
        <w:rPr>
          <w:rFonts w:ascii="Times New Roman" w:hAnsi="Times New Roman" w:cs="Times New Roman"/>
        </w:rPr>
      </w:pPr>
      <w:hyperlink r:id="rId57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3D95F086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8061D9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8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8061D9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9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4C8945FC" w14:textId="649347C1" w:rsidR="00E72A17" w:rsidRPr="003B777B" w:rsidRDefault="008061D9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0" w:history="1">
        <w:r w:rsidR="00E72A17" w:rsidRPr="003B777B">
          <w:rPr>
            <w:rStyle w:val="Hyperlink"/>
            <w:rFonts w:ascii="Times New Roman" w:hAnsi="Times New Roman" w:cs="Times New Roman"/>
          </w:rPr>
          <w:t>CULane dataset</w:t>
        </w:r>
      </w:hyperlink>
    </w:p>
    <w:p w14:paraId="6E8B0291" w14:textId="77777777" w:rsidR="00E72A17" w:rsidRPr="003B777B" w:rsidRDefault="008061D9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1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8061D9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2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3B777B" w:rsidRDefault="008061D9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3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3B7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98B9D" w14:textId="77777777" w:rsidR="008061D9" w:rsidRDefault="008061D9" w:rsidP="00A427CA">
      <w:pPr>
        <w:spacing w:after="0" w:line="240" w:lineRule="auto"/>
      </w:pPr>
      <w:r>
        <w:separator/>
      </w:r>
    </w:p>
  </w:endnote>
  <w:endnote w:type="continuationSeparator" w:id="0">
    <w:p w14:paraId="1B493FA8" w14:textId="77777777" w:rsidR="008061D9" w:rsidRDefault="008061D9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55736E" w14:textId="77777777" w:rsidR="008061D9" w:rsidRDefault="008061D9" w:rsidP="00A427CA">
      <w:pPr>
        <w:spacing w:after="0" w:line="240" w:lineRule="auto"/>
      </w:pPr>
      <w:r>
        <w:separator/>
      </w:r>
    </w:p>
  </w:footnote>
  <w:footnote w:type="continuationSeparator" w:id="0">
    <w:p w14:paraId="4BA72D3D" w14:textId="77777777" w:rsidR="008061D9" w:rsidRDefault="008061D9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2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9"/>
  </w:num>
  <w:num w:numId="5">
    <w:abstractNumId w:val="9"/>
  </w:num>
  <w:num w:numId="6">
    <w:abstractNumId w:val="21"/>
  </w:num>
  <w:num w:numId="7">
    <w:abstractNumId w:val="10"/>
  </w:num>
  <w:num w:numId="8">
    <w:abstractNumId w:val="5"/>
  </w:num>
  <w:num w:numId="9">
    <w:abstractNumId w:val="14"/>
  </w:num>
  <w:num w:numId="10">
    <w:abstractNumId w:val="7"/>
  </w:num>
  <w:num w:numId="11">
    <w:abstractNumId w:val="0"/>
  </w:num>
  <w:num w:numId="12">
    <w:abstractNumId w:val="18"/>
  </w:num>
  <w:num w:numId="13">
    <w:abstractNumId w:val="3"/>
  </w:num>
  <w:num w:numId="14">
    <w:abstractNumId w:val="6"/>
  </w:num>
  <w:num w:numId="15">
    <w:abstractNumId w:val="17"/>
  </w:num>
  <w:num w:numId="16">
    <w:abstractNumId w:val="20"/>
  </w:num>
  <w:num w:numId="17">
    <w:abstractNumId w:val="8"/>
  </w:num>
  <w:num w:numId="18">
    <w:abstractNumId w:val="15"/>
  </w:num>
  <w:num w:numId="19">
    <w:abstractNumId w:val="12"/>
  </w:num>
  <w:num w:numId="20">
    <w:abstractNumId w:val="22"/>
  </w:num>
  <w:num w:numId="21">
    <w:abstractNumId w:val="1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mwqAUAcG9OUCwAAAA="/>
  </w:docVars>
  <w:rsids>
    <w:rsidRoot w:val="00D3164F"/>
    <w:rsid w:val="0004559E"/>
    <w:rsid w:val="00063E4E"/>
    <w:rsid w:val="000B6B4B"/>
    <w:rsid w:val="000D7CC0"/>
    <w:rsid w:val="00152360"/>
    <w:rsid w:val="001846B2"/>
    <w:rsid w:val="001F619F"/>
    <w:rsid w:val="001F6D74"/>
    <w:rsid w:val="002020CF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B777B"/>
    <w:rsid w:val="003C09A2"/>
    <w:rsid w:val="003E480D"/>
    <w:rsid w:val="003F6AC1"/>
    <w:rsid w:val="00416157"/>
    <w:rsid w:val="00431A99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6770"/>
    <w:rsid w:val="005226F4"/>
    <w:rsid w:val="00527A1C"/>
    <w:rsid w:val="00550AD8"/>
    <w:rsid w:val="00556401"/>
    <w:rsid w:val="00565840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306A6"/>
    <w:rsid w:val="007433A5"/>
    <w:rsid w:val="00747CA6"/>
    <w:rsid w:val="0075294D"/>
    <w:rsid w:val="00753D16"/>
    <w:rsid w:val="00774796"/>
    <w:rsid w:val="00782588"/>
    <w:rsid w:val="0079122B"/>
    <w:rsid w:val="0079481E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4869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64EEB"/>
    <w:rsid w:val="00F650BF"/>
    <w:rsid w:val="00F672B3"/>
    <w:rsid w:val="00FA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jpeg"/><Relationship Id="rId55" Type="http://schemas.openxmlformats.org/officeDocument/2006/relationships/hyperlink" Target="https://machinelearningmastery.com/how-to-develop-a-face-recognition-system-using-facenet-in-keras-and-an-svm-classifier/" TargetMode="External"/><Relationship Id="rId63" Type="http://schemas.openxmlformats.org/officeDocument/2006/relationships/hyperlink" Target="https://link.springer.com/chapter/10.1007/978-981-15-0633-8_156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jpeg"/><Relationship Id="rId54" Type="http://schemas.openxmlformats.org/officeDocument/2006/relationships/image" Target="media/image44.png"/><Relationship Id="rId62" Type="http://schemas.openxmlformats.org/officeDocument/2006/relationships/hyperlink" Target="https://ieeexplore.ieee.org/document/9253415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jpe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overtunned/lane_detection/tree/main/Datase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s://lionbridge.ai/training-data-guide/" TargetMode="External"/><Relationship Id="rId61" Type="http://schemas.openxmlformats.org/officeDocument/2006/relationships/hyperlink" Target="https://www.researchgate.net/publication/331478663_Real-Time_Detection_of_Road_Lane-Lines_for_Autonomous_Driving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jpeg"/><Relationship Id="rId52" Type="http://schemas.openxmlformats.org/officeDocument/2006/relationships/image" Target="media/image42.png"/><Relationship Id="rId60" Type="http://schemas.openxmlformats.org/officeDocument/2006/relationships/hyperlink" Target="https://xingangpan.github.io/projects/CULane.html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jpeg"/><Relationship Id="rId56" Type="http://schemas.openxmlformats.org/officeDocument/2006/relationships/hyperlink" Target="https://developer.ibm.com/technologies/artificial-intelligence/articles/cc-machine-learning-deep-learning-architectures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github.com/rslim087a/road-vide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D5D2CC25-E8ED-4D64-8C60-7AF28DAA3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20</Pages>
  <Words>2075</Words>
  <Characters>1183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16</cp:revision>
  <dcterms:created xsi:type="dcterms:W3CDTF">2021-05-16T06:27:00Z</dcterms:created>
  <dcterms:modified xsi:type="dcterms:W3CDTF">2021-05-2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